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721AB04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B45FB6">
        <w:rPr>
          <w:b/>
          <w:sz w:val="20"/>
          <w:szCs w:val="20"/>
        </w:rPr>
        <w:t>24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B45FB6">
        <w:rPr>
          <w:b/>
          <w:sz w:val="20"/>
          <w:szCs w:val="20"/>
        </w:rPr>
        <w:t>25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75F08BDE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B45FB6">
        <w:rPr>
          <w:b/>
          <w:sz w:val="20"/>
          <w:szCs w:val="20"/>
        </w:rPr>
        <w:t>6</w:t>
      </w:r>
      <w:r w:rsidR="00B45FB6">
        <w:rPr>
          <w:b/>
          <w:sz w:val="20"/>
          <w:szCs w:val="20"/>
          <w:lang w:val="en-US"/>
        </w:rPr>
        <w:t>B</w:t>
      </w:r>
      <w:r w:rsidR="00B45FB6" w:rsidRPr="00B45FB6">
        <w:rPr>
          <w:b/>
          <w:sz w:val="20"/>
          <w:szCs w:val="20"/>
        </w:rPr>
        <w:t xml:space="preserve">06102 – </w:t>
      </w:r>
      <w:r w:rsidR="00B45FB6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2"/>
        <w:gridCol w:w="1274"/>
        <w:gridCol w:w="852"/>
        <w:gridCol w:w="992"/>
        <w:gridCol w:w="1276"/>
        <w:gridCol w:w="709"/>
        <w:gridCol w:w="1417"/>
        <w:gridCol w:w="2268"/>
      </w:tblGrid>
      <w:tr w:rsidR="00A51A7C" w:rsidRPr="003F2DC5" w14:paraId="5604C441" w14:textId="77777777" w:rsidTr="00453D42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3BF8913A" w:rsidR="00AC0EFC" w:rsidRPr="00B45FB6" w:rsidRDefault="005F518B" w:rsidP="005F518B">
            <w:pPr>
              <w:rPr>
                <w:b/>
                <w:sz w:val="20"/>
                <w:szCs w:val="20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B45FB6" w:rsidRPr="00B45FB6">
              <w:rPr>
                <w:b/>
                <w:sz w:val="20"/>
                <w:szCs w:val="20"/>
                <w:lang w:val="kk-KZ"/>
              </w:rPr>
              <w:t>С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68E5133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B45FB6">
              <w:rPr>
                <w:b/>
                <w:sz w:val="20"/>
                <w:szCs w:val="20"/>
              </w:rPr>
              <w:t>С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35E0BCD1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453D42">
        <w:trPr>
          <w:trHeight w:val="883"/>
        </w:trPr>
        <w:tc>
          <w:tcPr>
            <w:tcW w:w="1702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C" w14:textId="4C5D684F" w:rsidR="00AB0852" w:rsidRPr="00B45FB6" w:rsidRDefault="00B45FB6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101286 – 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ACBD0B" w14:textId="5A0AC29F" w:rsidR="00441994" w:rsidRPr="00952A8F" w:rsidRDefault="00952A8F" w:rsidP="00B45FB6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5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E" w14:textId="36C5548F" w:rsidR="00AB0852" w:rsidRPr="00B45FB6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F" w14:textId="628C5943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0" w14:textId="45C3EEEF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1" w14:textId="08B22922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2" w14:textId="3207C37E" w:rsidR="00AB0852" w:rsidRPr="00E86447" w:rsidRDefault="00E86447" w:rsidP="00B45FB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C" w14:textId="1B859DA0" w:rsidR="00A77510" w:rsidRPr="0095117F" w:rsidRDefault="00B4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B45FB6"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D" w14:textId="353EA5E3" w:rsidR="00A77510" w:rsidRPr="003F2DC5" w:rsidRDefault="00B45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E" w14:textId="09C64EC3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F" w14:textId="6808D82E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0" w14:textId="5B703DF3" w:rsidR="00A77510" w:rsidRPr="00B45FB6" w:rsidRDefault="00B45FB6" w:rsidP="00B45FB6">
            <w:pPr>
              <w:jc w:val="center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453D42">
        <w:trPr>
          <w:trHeight w:val="214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3" w14:textId="79A11D2D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856ED1" w14:paraId="5604C469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7" w14:textId="3021098F" w:rsidR="00A77510" w:rsidRPr="00B45FB6" w:rsidRDefault="00E430C4">
            <w:pPr>
              <w:jc w:val="both"/>
              <w:rPr>
                <w:sz w:val="20"/>
                <w:szCs w:val="20"/>
                <w:lang w:val="kk-KZ"/>
              </w:rPr>
            </w:pPr>
            <w:hyperlink r:id="rId10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45FB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1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B45FB6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B" w14:textId="4801024A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F" w14:textId="1E5D5E52" w:rsidR="00A77510" w:rsidRPr="00B45FB6" w:rsidRDefault="00B45FB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ина Тарихатқызы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5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3" w14:textId="050291CC" w:rsidR="008C508E" w:rsidRPr="00B45FB6" w:rsidRDefault="00E430C4" w:rsidP="00F10360">
            <w:pPr>
              <w:jc w:val="both"/>
              <w:rPr>
                <w:sz w:val="20"/>
                <w:szCs w:val="20"/>
                <w:lang w:val="en-US"/>
              </w:rPr>
            </w:pPr>
            <w:hyperlink r:id="rId12" w:history="1">
              <w:r w:rsidR="008C508E" w:rsidRPr="008C508E">
                <w:rPr>
                  <w:rStyle w:val="af9"/>
                  <w:sz w:val="20"/>
                  <w:szCs w:val="20"/>
                  <w:lang w:val="en-US"/>
                </w:rPr>
                <w:t>amirova.dina@kaznu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9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7" w14:textId="486F8B5F" w:rsidR="00A77510" w:rsidRPr="00B45FB6" w:rsidRDefault="00B45FB6" w:rsidP="00F10360">
            <w:pPr>
              <w:jc w:val="both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+77474243806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2E474C4B" w:rsidR="0058724E" w:rsidRPr="00C26A3B" w:rsidRDefault="00CA4B30" w:rsidP="00C26A3B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453D42">
        <w:tc>
          <w:tcPr>
            <w:tcW w:w="1702" w:type="dxa"/>
            <w:shd w:val="clear" w:color="auto" w:fill="auto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3" w:type="dxa"/>
            <w:gridSpan w:val="5"/>
            <w:shd w:val="clear" w:color="auto" w:fill="auto"/>
          </w:tcPr>
          <w:p w14:paraId="16DE28E7" w14:textId="77777777" w:rsidR="00A02A85" w:rsidRPr="003F2DC5" w:rsidRDefault="00A02A85" w:rsidP="002159D8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  <w:p w14:paraId="63D3F14B" w14:textId="70BEBF1F" w:rsidR="00A02A85" w:rsidRPr="00F50C75" w:rsidRDefault="00A02A85" w:rsidP="002159D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0C69CCE1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171" w:rsidRPr="003F2DC5" w14:paraId="0EDC5837" w14:textId="77777777" w:rsidTr="00453D42">
        <w:trPr>
          <w:trHeight w:val="152"/>
        </w:trPr>
        <w:tc>
          <w:tcPr>
            <w:tcW w:w="1702" w:type="dxa"/>
            <w:vMerge w:val="restart"/>
            <w:shd w:val="clear" w:color="auto" w:fill="auto"/>
          </w:tcPr>
          <w:p w14:paraId="764CCBDD" w14:textId="6ADEA95D" w:rsidR="00712171" w:rsidRPr="00E045EF" w:rsidRDefault="00712171" w:rsidP="00DD1CA1">
            <w:pPr>
              <w:jc w:val="both"/>
              <w:rPr>
                <w:sz w:val="16"/>
                <w:szCs w:val="16"/>
                <w:lang w:val="kk-KZ"/>
              </w:rPr>
            </w:pPr>
            <w:r>
              <w:rPr>
                <w:rStyle w:val="rynqvb"/>
                <w:sz w:val="16"/>
                <w:szCs w:val="16"/>
                <w:lang w:val="kk-KZ"/>
              </w:rPr>
              <w:t>В данной дисциплине подробно рассматриваются технологии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en-US"/>
              </w:rPr>
              <w:t>web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>разработки</w:t>
            </w:r>
            <w:r>
              <w:rPr>
                <w:rStyle w:val="rynqvb"/>
                <w:sz w:val="16"/>
                <w:szCs w:val="16"/>
              </w:rPr>
              <w:t xml:space="preserve">, начиная от </w:t>
            </w:r>
            <w:r>
              <w:rPr>
                <w:rStyle w:val="rynqvb"/>
                <w:sz w:val="16"/>
                <w:szCs w:val="16"/>
                <w:lang w:val="en-US"/>
              </w:rPr>
              <w:t>HTML</w:t>
            </w:r>
            <w:r w:rsidRPr="00E045EF">
              <w:rPr>
                <w:rStyle w:val="rynqvb"/>
                <w:sz w:val="16"/>
                <w:szCs w:val="16"/>
              </w:rPr>
              <w:t xml:space="preserve">, </w:t>
            </w:r>
            <w:r>
              <w:rPr>
                <w:rStyle w:val="rynqvb"/>
                <w:sz w:val="16"/>
                <w:szCs w:val="16"/>
                <w:lang w:val="en-US"/>
              </w:rPr>
              <w:t>CSS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и </w:t>
            </w:r>
            <w:r>
              <w:rPr>
                <w:rStyle w:val="rynqvb"/>
                <w:sz w:val="16"/>
                <w:szCs w:val="16"/>
                <w:lang w:val="en-US"/>
              </w:rPr>
              <w:t>JavaScript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и заканчивая полным стеком разработки на </w:t>
            </w:r>
            <w:r>
              <w:rPr>
                <w:rStyle w:val="rynqvb"/>
                <w:sz w:val="16"/>
                <w:szCs w:val="16"/>
                <w:lang w:val="en-US"/>
              </w:rPr>
              <w:t>Django</w:t>
            </w:r>
            <w:r w:rsidRPr="00E045EF">
              <w:rPr>
                <w:rStyle w:val="rynqvb"/>
                <w:sz w:val="16"/>
                <w:szCs w:val="16"/>
              </w:rPr>
              <w:t xml:space="preserve">.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Сочетанию способности создавать </w:t>
            </w:r>
            <w:r>
              <w:rPr>
                <w:rStyle w:val="rynqvb"/>
                <w:sz w:val="16"/>
                <w:szCs w:val="16"/>
              </w:rPr>
              <w:t xml:space="preserve">комплексные </w:t>
            </w:r>
            <w:r>
              <w:rPr>
                <w:rStyle w:val="rynqvb"/>
                <w:sz w:val="16"/>
                <w:szCs w:val="16"/>
                <w:lang w:val="en-US"/>
              </w:rPr>
              <w:t>web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>сайты уделяется особо большое внимание</w:t>
            </w: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5879C474" w14:textId="266F3539" w:rsidR="00712171" w:rsidRPr="00E045EF" w:rsidRDefault="00712171" w:rsidP="00DD1CA1">
            <w:pPr>
              <w:pStyle w:val="afe"/>
              <w:numPr>
                <w:ilvl w:val="0"/>
                <w:numId w:val="11"/>
              </w:numPr>
              <w:tabs>
                <w:tab w:val="left" w:pos="166"/>
              </w:tabs>
              <w:ind w:left="175" w:hanging="175"/>
              <w:jc w:val="both"/>
              <w:rPr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5272881B" w14:textId="5194FF99" w:rsidR="00712171" w:rsidRPr="00DD1CA1" w:rsidRDefault="00712171" w:rsidP="00DD1CA1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712171" w:rsidRPr="003F2DC5" w14:paraId="23C41C40" w14:textId="77777777" w:rsidTr="00453D42">
        <w:trPr>
          <w:trHeight w:val="152"/>
        </w:trPr>
        <w:tc>
          <w:tcPr>
            <w:tcW w:w="1702" w:type="dxa"/>
            <w:vMerge/>
          </w:tcPr>
          <w:p w14:paraId="3630F8BE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0FC364C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55FE9C6E" w14:textId="324127EC" w:rsidR="00712171" w:rsidRPr="00DD1CA1" w:rsidRDefault="00712171" w:rsidP="00DD1CA1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16F24B90" w14:textId="77777777" w:rsidTr="00453D42">
        <w:trPr>
          <w:trHeight w:val="152"/>
        </w:trPr>
        <w:tc>
          <w:tcPr>
            <w:tcW w:w="1702" w:type="dxa"/>
            <w:vMerge/>
          </w:tcPr>
          <w:p w14:paraId="51427B5B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7E83412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C684380" w14:textId="7A575129" w:rsidR="00712171" w:rsidRPr="00DD1CA1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5932BD0F" w14:textId="77777777" w:rsidTr="00453D42">
        <w:trPr>
          <w:trHeight w:val="76"/>
        </w:trPr>
        <w:tc>
          <w:tcPr>
            <w:tcW w:w="1702" w:type="dxa"/>
            <w:vMerge/>
          </w:tcPr>
          <w:p w14:paraId="067C6DC4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6E8BBBC9" w14:textId="68110A23" w:rsidR="00712171" w:rsidRPr="00E045EF" w:rsidRDefault="00712171" w:rsidP="005658AA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01B00815" w14:textId="7B8DA85B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6FD9613F" w14:textId="77777777" w:rsidTr="00453D42">
        <w:trPr>
          <w:trHeight w:val="76"/>
        </w:trPr>
        <w:tc>
          <w:tcPr>
            <w:tcW w:w="1702" w:type="dxa"/>
            <w:vMerge/>
          </w:tcPr>
          <w:p w14:paraId="0A8BC178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E89DAFB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9A2A679" w14:textId="5B0024C3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712171" w:rsidRPr="003F2DC5" w14:paraId="0517D32D" w14:textId="77777777" w:rsidTr="00453D42">
        <w:trPr>
          <w:trHeight w:val="76"/>
        </w:trPr>
        <w:tc>
          <w:tcPr>
            <w:tcW w:w="1702" w:type="dxa"/>
            <w:vMerge/>
          </w:tcPr>
          <w:p w14:paraId="536BB19F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658A0F94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C849367" w14:textId="00452827" w:rsidR="00712171" w:rsidRPr="00DD1CA1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171" w:rsidRPr="003F2DC5" w14:paraId="3950734B" w14:textId="77777777" w:rsidTr="00453D42">
        <w:trPr>
          <w:trHeight w:val="84"/>
        </w:trPr>
        <w:tc>
          <w:tcPr>
            <w:tcW w:w="1702" w:type="dxa"/>
            <w:vMerge/>
          </w:tcPr>
          <w:p w14:paraId="7A6DE0DD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6458780B" w14:textId="6CD53455" w:rsidR="00712171" w:rsidRPr="00E045EF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1021E48" w14:textId="26F5921E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712171" w:rsidRPr="003F2DC5" w14:paraId="219BA814" w14:textId="77777777" w:rsidTr="00453D42">
        <w:trPr>
          <w:trHeight w:val="84"/>
        </w:trPr>
        <w:tc>
          <w:tcPr>
            <w:tcW w:w="1702" w:type="dxa"/>
            <w:vMerge/>
          </w:tcPr>
          <w:p w14:paraId="5E63D4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36DBD438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A693825" w14:textId="3247B772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2DF34951" w14:textId="77777777" w:rsidTr="00453D42">
        <w:trPr>
          <w:trHeight w:val="84"/>
        </w:trPr>
        <w:tc>
          <w:tcPr>
            <w:tcW w:w="1702" w:type="dxa"/>
            <w:vMerge/>
          </w:tcPr>
          <w:p w14:paraId="00FA87C5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6372FF7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E37CE54" w14:textId="6574C5B9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712171" w:rsidRPr="003F2DC5" w14:paraId="0401B6E3" w14:textId="77777777" w:rsidTr="00453D42">
        <w:trPr>
          <w:trHeight w:val="76"/>
        </w:trPr>
        <w:tc>
          <w:tcPr>
            <w:tcW w:w="1702" w:type="dxa"/>
            <w:vMerge/>
          </w:tcPr>
          <w:p w14:paraId="1BFECDCB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1929A304" w14:textId="0733D4AD" w:rsidR="00712171" w:rsidRPr="00E045EF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6D5F81C1" w14:textId="13FA0E33" w:rsidR="00712171" w:rsidRPr="007C5D55" w:rsidRDefault="00712171" w:rsidP="007C5D5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712171" w:rsidRPr="003F2DC5" w14:paraId="2D269C42" w14:textId="77777777" w:rsidTr="00453D42">
        <w:trPr>
          <w:trHeight w:val="76"/>
        </w:trPr>
        <w:tc>
          <w:tcPr>
            <w:tcW w:w="1702" w:type="dxa"/>
            <w:vMerge/>
          </w:tcPr>
          <w:p w14:paraId="50D1D9FC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1DA4893E" w14:textId="77777777" w:rsidR="00712171" w:rsidRPr="003F2DC5" w:rsidRDefault="00712171" w:rsidP="007C5D5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C31CA31" w14:textId="14D6F2E8" w:rsidR="00712171" w:rsidRPr="007C5D55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712171" w:rsidRPr="003F2DC5" w14:paraId="22189111" w14:textId="77777777" w:rsidTr="00453D42">
        <w:trPr>
          <w:trHeight w:val="76"/>
        </w:trPr>
        <w:tc>
          <w:tcPr>
            <w:tcW w:w="1702" w:type="dxa"/>
            <w:vMerge/>
          </w:tcPr>
          <w:p w14:paraId="79BCED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5FEFE0D3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1090E7C8" w14:textId="722464F6" w:rsidR="00712171" w:rsidRPr="007C5D55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712171" w:rsidRPr="003F2DC5" w14:paraId="019F5053" w14:textId="77777777" w:rsidTr="00453D42">
        <w:trPr>
          <w:trHeight w:val="76"/>
        </w:trPr>
        <w:tc>
          <w:tcPr>
            <w:tcW w:w="1702" w:type="dxa"/>
            <w:vMerge/>
          </w:tcPr>
          <w:p w14:paraId="01E72214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1B130507" w14:textId="5C8A3387" w:rsidR="00712171" w:rsidRPr="004372B9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43B49405" w14:textId="47E09F51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712171" w:rsidRPr="003F2DC5" w14:paraId="41006963" w14:textId="77777777" w:rsidTr="00453D42">
        <w:trPr>
          <w:trHeight w:val="76"/>
        </w:trPr>
        <w:tc>
          <w:tcPr>
            <w:tcW w:w="1702" w:type="dxa"/>
            <w:vMerge/>
          </w:tcPr>
          <w:p w14:paraId="57D91EB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3F7C7D3E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5DD9741" w14:textId="2CBA7CDD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712171" w:rsidRPr="003F2DC5" w14:paraId="7D21B1F9" w14:textId="77777777" w:rsidTr="00453D42">
        <w:trPr>
          <w:trHeight w:val="76"/>
        </w:trPr>
        <w:tc>
          <w:tcPr>
            <w:tcW w:w="1702" w:type="dxa"/>
            <w:vMerge/>
          </w:tcPr>
          <w:p w14:paraId="479479E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615A9E6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823B69F" w14:textId="0057253C" w:rsidR="00712171" w:rsidRPr="004372B9" w:rsidRDefault="00712171" w:rsidP="004372B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5658AA" w:rsidRPr="003F2DC5" w14:paraId="25E2A13A" w14:textId="77777777" w:rsidTr="00453D42">
        <w:trPr>
          <w:trHeight w:val="288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557AB7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78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B51A2E3" w14:textId="6633FFB4" w:rsidR="005658AA" w:rsidRPr="00DE7A33" w:rsidRDefault="00DE7A33" w:rsidP="005658AA">
            <w:pPr>
              <w:rPr>
                <w:bCs/>
                <w:sz w:val="20"/>
                <w:szCs w:val="20"/>
              </w:rPr>
            </w:pPr>
            <w:r w:rsidRPr="00DE7A33">
              <w:rPr>
                <w:bCs/>
                <w:sz w:val="20"/>
                <w:szCs w:val="20"/>
              </w:rPr>
              <w:t>Алгоритмы, структуры данных и программирование</w:t>
            </w:r>
            <w:r>
              <w:rPr>
                <w:bCs/>
                <w:sz w:val="20"/>
                <w:szCs w:val="20"/>
              </w:rPr>
              <w:t>; Объектно-ориентированное программирование; Системный анализ и проектирование ИС</w:t>
            </w:r>
          </w:p>
        </w:tc>
      </w:tr>
      <w:tr w:rsidR="005658AA" w:rsidRPr="003F2DC5" w14:paraId="4C1146AC" w14:textId="77777777" w:rsidTr="00453D42">
        <w:trPr>
          <w:trHeight w:val="288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5001D8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8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6371CA" w14:textId="758F1FD3" w:rsidR="005658AA" w:rsidRPr="00DE7A33" w:rsidRDefault="00DE7A33" w:rsidP="005658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сновы машинного обучения; Инновации ИС и новые технологии</w:t>
            </w:r>
          </w:p>
        </w:tc>
      </w:tr>
      <w:tr w:rsidR="005658AA" w:rsidRPr="002471C2" w14:paraId="6BE37B1D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D121BB" w14:textId="332FC17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B07D654" w14:textId="78431E40" w:rsidR="005658AA" w:rsidRPr="00407938" w:rsidRDefault="005658AA" w:rsidP="005658AA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14B34A2B" w14:textId="78E8BC15" w:rsidR="009F7700" w:rsidRDefault="00DE7A33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="009F7700"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93BCAC" w14:textId="77777777" w:rsidR="009F7700" w:rsidRPr="009F7700" w:rsidRDefault="009F7700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D16EA3D" w14:textId="77777777" w:rsidR="002471C2" w:rsidRPr="00952A8F" w:rsidRDefault="00E430C4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3" w:history="1"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>Дэвид Флэнаган</w:t>
              </w:r>
            </w:hyperlink>
            <w:r w:rsidR="009F7700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9F7700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300F415C" w14:textId="77777777" w:rsid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2471C2">
              <w:rPr>
                <w:b w:val="0"/>
                <w:bCs/>
                <w:sz w:val="20"/>
                <w:szCs w:val="20"/>
              </w:rPr>
              <w:t>Django 3.0. Практика создания веб-сайтов на Python, 2022</w:t>
            </w:r>
          </w:p>
          <w:p w14:paraId="7B0B4B4A" w14:textId="0D8B48FC" w:rsidR="002471C2" w:rsidRP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3EF5D5C2" w14:textId="1CC804FE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A9AB9EC" w14:textId="24C53272" w:rsidR="00B35113" w:rsidRP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DB8753" w14:textId="77777777" w:rsid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CE346E8" w14:textId="77777777" w:rsidR="00B35113" w:rsidRPr="0004134D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70724C42" w14:textId="33EB47E5" w:rsidR="005658AA" w:rsidRP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4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431ED0A" w14:textId="4E76844D" w:rsid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5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33BE64B3" w14:textId="2DDB98E9" w:rsidR="00B35113" w:rsidRDefault="002471C2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6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0CDBF5A8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3736008C" w14:textId="7D9B71E2" w:rsidR="005658AA" w:rsidRPr="002471C2" w:rsidRDefault="00E430C4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anchor="overview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4F6CEEE7" w14:textId="36FE43E3" w:rsidR="002471C2" w:rsidRDefault="00E430C4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8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537F3C0C" w14:textId="39018EA0" w:rsidR="002471C2" w:rsidRPr="002471C2" w:rsidRDefault="00E430C4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9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30BA8672" w14:textId="5E14B52D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0B4B8B85" w14:textId="6F72035B" w:rsid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03F7ADAD" w14:textId="224A802D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87EBBC" w14:textId="385FFEAC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44B0B24" w14:textId="77777777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47D46F87" w:rsidR="005658AA" w:rsidRPr="002471C2" w:rsidRDefault="002471C2" w:rsidP="005658AA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2471C2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225CFE">
        <w:trPr>
          <w:trHeight w:val="2825"/>
        </w:trPr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0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21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2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3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</w:t>
            </w:r>
            <w:r w:rsidRPr="00B44E6D">
              <w:rPr>
                <w:sz w:val="20"/>
                <w:szCs w:val="20"/>
              </w:rPr>
              <w:lastRenderedPageBreak/>
              <w:t>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0D2090E4" w14:textId="4D4CC7A9" w:rsidR="00F45C2B" w:rsidRPr="00F45C2B" w:rsidRDefault="00B727B9" w:rsidP="002159D8">
            <w:pPr>
              <w:jc w:val="both"/>
              <w:rPr>
                <w:iCs/>
                <w:sz w:val="20"/>
                <w:szCs w:val="20"/>
                <w:lang w:val="kk-KZ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4">
              <w:r w:rsidR="002471C2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2471C2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F45C2B">
              <w:rPr>
                <w:iCs/>
                <w:sz w:val="20"/>
                <w:szCs w:val="20"/>
                <w:lang w:val="kk-KZ"/>
              </w:rPr>
              <w:t xml:space="preserve"> </w:t>
            </w:r>
            <w:hyperlink r:id="rId25" w:history="1">
              <w:r w:rsidR="00F45C2B" w:rsidRPr="00F45C2B">
                <w:rPr>
                  <w:rStyle w:val="af9"/>
                  <w:iCs/>
                  <w:sz w:val="20"/>
                  <w:szCs w:val="20"/>
                  <w:lang w:val="kk-KZ"/>
                </w:rPr>
                <w:t>https://teams.microsoft.com/l/team/19%3AZdM-7p5RhVQ4Q62vsJDZjKUHexj9DiMDk5MqdvpJkeQ1%40thread.tacv2/conversations?groupId=f17139e8-3c18-4394-a135-6550784092c8&amp;tenantId=b0ab71a5-75b1-4d65-81f7-f479b4978d7b</w:t>
              </w:r>
            </w:hyperlink>
          </w:p>
          <w:p w14:paraId="492D1CA8" w14:textId="045DD45C" w:rsidR="00A02A85" w:rsidRPr="00B5382C" w:rsidRDefault="00A02A85" w:rsidP="002159D8">
            <w:pPr>
              <w:jc w:val="both"/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>Интеграция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</w:rPr>
              <w:t>МОО</w:t>
            </w:r>
            <w:r w:rsidRPr="00B44E6D">
              <w:rPr>
                <w:b/>
                <w:sz w:val="20"/>
                <w:szCs w:val="20"/>
                <w:lang w:val="en-US"/>
              </w:rPr>
              <w:t>C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(</w:t>
            </w:r>
            <w:r w:rsidRPr="00B44E6D">
              <w:rPr>
                <w:b/>
                <w:sz w:val="20"/>
                <w:szCs w:val="20"/>
                <w:lang w:val="en-US"/>
              </w:rPr>
              <w:t>massive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open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online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course</w:t>
            </w:r>
            <w:r w:rsidRPr="003F0CE9">
              <w:rPr>
                <w:b/>
                <w:sz w:val="20"/>
                <w:szCs w:val="20"/>
                <w:lang w:val="en-US"/>
              </w:rPr>
              <w:t>)</w:t>
            </w:r>
            <w:r w:rsidR="003F0CE9" w:rsidRPr="003F0CE9">
              <w:rPr>
                <w:b/>
                <w:sz w:val="20"/>
                <w:szCs w:val="20"/>
                <w:lang w:val="en-US"/>
              </w:rPr>
              <w:t>.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="00C6051D">
              <w:rPr>
                <w:sz w:val="20"/>
                <w:szCs w:val="20"/>
              </w:rPr>
              <w:t xml:space="preserve">В случае интеграции </w:t>
            </w:r>
            <w:r w:rsidR="00C6051D" w:rsidRPr="001F5F52">
              <w:rPr>
                <w:bCs/>
                <w:sz w:val="20"/>
                <w:szCs w:val="20"/>
              </w:rPr>
              <w:t>МОО</w:t>
            </w:r>
            <w:r w:rsidR="00C6051D" w:rsidRPr="001F5F52">
              <w:rPr>
                <w:bCs/>
                <w:sz w:val="20"/>
                <w:szCs w:val="20"/>
                <w:lang w:val="en-US"/>
              </w:rPr>
              <w:t>C</w:t>
            </w:r>
            <w:r w:rsidR="00C6051D" w:rsidRPr="00B44E6D">
              <w:rPr>
                <w:sz w:val="20"/>
                <w:szCs w:val="20"/>
              </w:rPr>
              <w:t xml:space="preserve"> </w:t>
            </w:r>
            <w:r w:rsidR="00C6051D">
              <w:rPr>
                <w:sz w:val="20"/>
                <w:szCs w:val="20"/>
              </w:rPr>
              <w:t>в дисциплину, в</w:t>
            </w:r>
            <w:r w:rsidRPr="00B44E6D">
              <w:rPr>
                <w:sz w:val="20"/>
                <w:szCs w:val="20"/>
              </w:rPr>
              <w:t>сем обучающимся необходимо зарегистрироваться на МОО</w:t>
            </w:r>
            <w:r w:rsidRPr="00B44E6D">
              <w:rPr>
                <w:sz w:val="20"/>
                <w:szCs w:val="20"/>
                <w:lang w:val="en-US"/>
              </w:rPr>
              <w:t>C</w:t>
            </w:r>
            <w:r w:rsidRPr="00B44E6D">
              <w:rPr>
                <w:sz w:val="20"/>
                <w:szCs w:val="20"/>
              </w:rPr>
              <w:t xml:space="preserve">. Сроки прохождения модулей </w:t>
            </w:r>
            <w:r w:rsidR="008D1CCF" w:rsidRPr="008D1CCF">
              <w:rPr>
                <w:bCs/>
                <w:sz w:val="20"/>
                <w:szCs w:val="20"/>
              </w:rPr>
              <w:t>МОО</w:t>
            </w:r>
            <w:r w:rsidR="008D1CCF" w:rsidRPr="008D1CCF">
              <w:rPr>
                <w:bCs/>
                <w:sz w:val="20"/>
                <w:szCs w:val="20"/>
                <w:lang w:val="en-US"/>
              </w:rPr>
              <w:t>C</w:t>
            </w:r>
            <w:r w:rsidR="008D1CCF" w:rsidRPr="00B44E6D">
              <w:rPr>
                <w:sz w:val="20"/>
                <w:szCs w:val="20"/>
              </w:rPr>
              <w:t xml:space="preserve"> </w:t>
            </w:r>
            <w:r w:rsidRPr="00B44E6D">
              <w:rPr>
                <w:sz w:val="20"/>
                <w:szCs w:val="20"/>
              </w:rPr>
              <w:t xml:space="preserve">должны неукоснительно соблюдаться в соответствии с графиком изучения дисциплины. </w:t>
            </w:r>
            <w:r w:rsidRPr="00B44E6D">
              <w:rPr>
                <w:color w:val="FF0000"/>
                <w:sz w:val="20"/>
                <w:szCs w:val="20"/>
              </w:rPr>
              <w:t xml:space="preserve"> </w:t>
            </w:r>
          </w:p>
          <w:p w14:paraId="62B13C62" w14:textId="334FB5B9" w:rsidR="007A68F5" w:rsidRPr="003F0CE9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ВНИМАНИЕ!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163AF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,</w:t>
            </w:r>
            <w:r w:rsidRPr="00B44E6D">
              <w:rPr>
                <w:sz w:val="20"/>
                <w:szCs w:val="20"/>
              </w:rPr>
              <w:t xml:space="preserve"> а также в МОО</w:t>
            </w:r>
            <w:r w:rsidRPr="00B44E6D">
              <w:rPr>
                <w:sz w:val="20"/>
                <w:szCs w:val="20"/>
                <w:lang w:val="en-US"/>
              </w:rPr>
              <w:t>C</w:t>
            </w:r>
            <w:r w:rsidRPr="00B44E6D">
              <w:rPr>
                <w:sz w:val="20"/>
                <w:szCs w:val="20"/>
              </w:rPr>
              <w:t xml:space="preserve">. Несоблюдение дедлайнов приводит к потере баллов. </w:t>
            </w:r>
          </w:p>
        </w:tc>
      </w:tr>
      <w:tr w:rsidR="006A6C8C" w:rsidRPr="003F2DC5" w14:paraId="564870B2" w14:textId="77777777" w:rsidTr="002F2C36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002159D8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002159D8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496E86B2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Суммативное оценивание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>–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008E79AA">
              <w:rPr>
                <w:bCs/>
                <w:sz w:val="16"/>
                <w:szCs w:val="16"/>
              </w:rPr>
              <w:t>изучения раздела в соответствии с программой дисциплины.</w:t>
            </w:r>
            <w:r w:rsidRPr="0034309A">
              <w:rPr>
                <w:b/>
                <w:sz w:val="16"/>
                <w:szCs w:val="16"/>
              </w:rPr>
              <w:t xml:space="preserve"> </w:t>
            </w:r>
            <w:r w:rsidRPr="0034309A"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 w:rsidR="00263DB8">
              <w:rPr>
                <w:bCs/>
                <w:sz w:val="16"/>
                <w:szCs w:val="16"/>
                <w:lang w:val="kk-KZ"/>
              </w:rPr>
              <w:t>СРС</w:t>
            </w:r>
            <w:r w:rsidRPr="0034309A">
              <w:rPr>
                <w:bCs/>
                <w:color w:val="FF0000"/>
                <w:sz w:val="16"/>
                <w:szCs w:val="16"/>
              </w:rPr>
              <w:t>.</w:t>
            </w:r>
            <w:r w:rsidRPr="0034309A">
              <w:rPr>
                <w:color w:val="FF0000"/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001A5411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002159D8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30AFF29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1FE1C1" w14:textId="480912D3" w:rsidR="008F34B8" w:rsidRDefault="008F34B8" w:rsidP="008F34B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  <w:p w14:paraId="22581962" w14:textId="3A1AC979" w:rsidR="008F34B8" w:rsidRPr="00F553C1" w:rsidRDefault="008F34B8" w:rsidP="008F34B8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F34B8" w:rsidRPr="003F2DC5" w14:paraId="2DFA6F25" w14:textId="77777777" w:rsidTr="001A5411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707224DE" w:rsidR="008F34B8" w:rsidRPr="00263DB8" w:rsidRDefault="00263D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0</w:t>
            </w:r>
          </w:p>
        </w:tc>
      </w:tr>
      <w:tr w:rsidR="008F34B8" w:rsidRPr="003F2DC5" w14:paraId="123149AD" w14:textId="77777777" w:rsidTr="003D0334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4351F46D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2</w:t>
            </w:r>
            <w:r w:rsidR="00263DB8"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012AB828" w14:textId="77777777" w:rsidTr="003D0334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3FCA0A25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</w:rPr>
              <w:t>2</w:t>
            </w:r>
            <w:r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003D0334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6CDF2A19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003D0334">
        <w:trPr>
          <w:trHeight w:val="17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003D0334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003D0334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003D0334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00A955F4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7"/>
        <w:gridCol w:w="864"/>
        <w:gridCol w:w="717"/>
      </w:tblGrid>
      <w:tr w:rsidR="008642A4" w:rsidRPr="003F2DC5" w14:paraId="70D56BBA" w14:textId="77777777" w:rsidTr="00CA3CD8">
        <w:tc>
          <w:tcPr>
            <w:tcW w:w="871" w:type="dxa"/>
            <w:shd w:val="clear" w:color="auto" w:fill="auto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7" w:type="dxa"/>
            <w:shd w:val="clear" w:color="auto" w:fill="auto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4" w:type="dxa"/>
            <w:shd w:val="clear" w:color="auto" w:fill="auto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17" w:type="dxa"/>
            <w:shd w:val="clear" w:color="auto" w:fill="auto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453D42">
        <w:trPr>
          <w:trHeight w:val="204"/>
        </w:trPr>
        <w:tc>
          <w:tcPr>
            <w:tcW w:w="10509" w:type="dxa"/>
            <w:gridSpan w:val="4"/>
            <w:shd w:val="clear" w:color="auto" w:fill="auto"/>
          </w:tcPr>
          <w:p w14:paraId="576E1514" w14:textId="7AB685A6" w:rsidR="008642A4" w:rsidRPr="003F2DC5" w:rsidRDefault="002668F7" w:rsidP="00453D42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 xml:space="preserve">Разметка, стили и скрипты </w:t>
            </w:r>
            <w:r w:rsidR="00C25735">
              <w:rPr>
                <w:b/>
                <w:sz w:val="20"/>
                <w:szCs w:val="20"/>
                <w:lang w:val="en-US"/>
              </w:rPr>
              <w:t>Web</w:t>
            </w:r>
            <w:r w:rsidR="00C25735" w:rsidRPr="00C2573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8642A4" w:rsidRPr="003F2DC5" w14:paraId="764A4D7C" w14:textId="77777777" w:rsidTr="00CA3CD8">
        <w:tc>
          <w:tcPr>
            <w:tcW w:w="871" w:type="dxa"/>
            <w:vMerge w:val="restart"/>
            <w:shd w:val="clear" w:color="auto" w:fill="auto"/>
          </w:tcPr>
          <w:p w14:paraId="62E94D9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7" w:type="dxa"/>
            <w:shd w:val="clear" w:color="auto" w:fill="auto"/>
          </w:tcPr>
          <w:p w14:paraId="2B52BA6E" w14:textId="2F07731A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8642A4"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2A4" w:rsidRPr="003F2DC5">
              <w:rPr>
                <w:b/>
                <w:sz w:val="20"/>
                <w:szCs w:val="20"/>
              </w:rPr>
              <w:t xml:space="preserve">1. </w:t>
            </w:r>
            <w:r w:rsidR="00861E23" w:rsidRPr="00861E23">
              <w:rPr>
                <w:bCs/>
                <w:sz w:val="20"/>
                <w:szCs w:val="20"/>
              </w:rPr>
              <w:t xml:space="preserve">Введение в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4" w:type="dxa"/>
            <w:shd w:val="clear" w:color="auto" w:fill="auto"/>
          </w:tcPr>
          <w:p w14:paraId="1FC6CB41" w14:textId="2AE1CDA1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870466B" w14:textId="036B9DEC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6B5B5ABE" w14:textId="77777777" w:rsidTr="00CA3CD8">
        <w:tc>
          <w:tcPr>
            <w:tcW w:w="871" w:type="dxa"/>
            <w:vMerge/>
            <w:shd w:val="clear" w:color="auto" w:fill="auto"/>
          </w:tcPr>
          <w:p w14:paraId="1B8B8D5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4E2664F" w14:textId="35208387" w:rsidR="008642A4" w:rsidRPr="00861E23" w:rsidRDefault="008642A4" w:rsidP="005809F0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С</w:t>
            </w:r>
            <w:r w:rsidR="00861E23">
              <w:rPr>
                <w:b/>
                <w:sz w:val="20"/>
                <w:szCs w:val="20"/>
                <w:lang w:val="kk-KZ"/>
              </w:rPr>
              <w:t>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базовых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6C7BAA4E" w14:textId="339A56B5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4168B9" w14:textId="529608E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AF3A3E5" w14:textId="77777777" w:rsidTr="00CA3CD8">
        <w:tc>
          <w:tcPr>
            <w:tcW w:w="871" w:type="dxa"/>
            <w:vMerge/>
            <w:shd w:val="clear" w:color="auto" w:fill="auto"/>
          </w:tcPr>
          <w:p w14:paraId="2AB52D8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A13DE3" w14:textId="5A29C9BE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5BCFE1C3" w14:textId="42FD209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5114EDCD" w14:textId="60E05929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53946E54" w14:textId="77777777" w:rsidTr="00CA3CD8">
        <w:tc>
          <w:tcPr>
            <w:tcW w:w="871" w:type="dxa"/>
            <w:vMerge w:val="restart"/>
            <w:shd w:val="clear" w:color="auto" w:fill="auto"/>
          </w:tcPr>
          <w:p w14:paraId="5FE35A8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7" w:type="dxa"/>
            <w:shd w:val="clear" w:color="auto" w:fill="auto"/>
          </w:tcPr>
          <w:p w14:paraId="30152B83" w14:textId="7376C6B9" w:rsidR="008642A4" w:rsidRPr="00594E01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="00594E01" w:rsidRPr="00594E01">
              <w:rPr>
                <w:bCs/>
                <w:sz w:val="20"/>
                <w:szCs w:val="20"/>
                <w:lang w:val="en-US"/>
              </w:rPr>
              <w:t>HTML</w:t>
            </w:r>
            <w:r w:rsidR="00594E01" w:rsidRPr="00594E01">
              <w:rPr>
                <w:bCs/>
                <w:sz w:val="20"/>
                <w:szCs w:val="20"/>
              </w:rPr>
              <w:t xml:space="preserve">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4" w:type="dxa"/>
            <w:shd w:val="clear" w:color="auto" w:fill="auto"/>
          </w:tcPr>
          <w:p w14:paraId="37331017" w14:textId="19C9728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CFD117B" w14:textId="7831F49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06FD8733" w14:textId="77777777" w:rsidTr="00CA3CD8">
        <w:tc>
          <w:tcPr>
            <w:tcW w:w="871" w:type="dxa"/>
            <w:vMerge/>
            <w:shd w:val="clear" w:color="auto" w:fill="auto"/>
          </w:tcPr>
          <w:p w14:paraId="005973C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2BB0B96" w14:textId="7EE39443" w:rsidR="008642A4" w:rsidRPr="003F2DC5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СЗ 2.</w:t>
            </w:r>
            <w:r w:rsidRPr="003F2DC5">
              <w:rPr>
                <w:color w:val="FF0000"/>
                <w:sz w:val="20"/>
                <w:szCs w:val="20"/>
              </w:rPr>
              <w:t xml:space="preserve"> </w:t>
            </w:r>
            <w:r w:rsidRPr="003F2DC5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Форматирование абзацев, шрифтов и цвета текста</w:t>
            </w:r>
          </w:p>
        </w:tc>
        <w:tc>
          <w:tcPr>
            <w:tcW w:w="864" w:type="dxa"/>
            <w:shd w:val="clear" w:color="auto" w:fill="auto"/>
          </w:tcPr>
          <w:p w14:paraId="5CB823C0" w14:textId="603B8FD0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F40760D" w14:textId="2F81751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0C9407B" w14:textId="77777777" w:rsidTr="00CA3CD8">
        <w:tc>
          <w:tcPr>
            <w:tcW w:w="871" w:type="dxa"/>
            <w:vMerge/>
            <w:shd w:val="clear" w:color="auto" w:fill="auto"/>
          </w:tcPr>
          <w:p w14:paraId="4738650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888B8B" w14:textId="431E4276" w:rsidR="008642A4" w:rsidRPr="008B1CF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="008B1CF3" w:rsidRPr="008B1CF3">
              <w:rPr>
                <w:sz w:val="20"/>
                <w:szCs w:val="20"/>
                <w:lang w:val="en-US"/>
              </w:rPr>
              <w:t>TML</w:t>
            </w:r>
            <w:r w:rsidR="008B1CF3" w:rsidRPr="008B1CF3">
              <w:rPr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4" w:type="dxa"/>
            <w:shd w:val="clear" w:color="auto" w:fill="auto"/>
          </w:tcPr>
          <w:p w14:paraId="665E30B4" w14:textId="6809188B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67F6818" w14:textId="1475AF3A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025DEE36" w14:textId="77777777" w:rsidTr="00CA3CD8">
        <w:tc>
          <w:tcPr>
            <w:tcW w:w="871" w:type="dxa"/>
            <w:vMerge/>
            <w:shd w:val="clear" w:color="auto" w:fill="auto"/>
          </w:tcPr>
          <w:p w14:paraId="63BB67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AC03C6A" w14:textId="4D27BFEF" w:rsidR="008642A4" w:rsidRPr="00B226D6" w:rsidRDefault="008642A4" w:rsidP="00455784">
            <w:pPr>
              <w:jc w:val="both"/>
              <w:rPr>
                <w:color w:val="FF0000"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46980"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87473C">
              <w:rPr>
                <w:sz w:val="20"/>
                <w:szCs w:val="20"/>
              </w:rPr>
              <w:t>С</w:t>
            </w:r>
            <w:r w:rsidR="002C79B4" w:rsidRPr="00446980">
              <w:rPr>
                <w:sz w:val="20"/>
                <w:szCs w:val="20"/>
              </w:rPr>
              <w:t xml:space="preserve"> </w:t>
            </w:r>
            <w:r w:rsidRPr="00446980">
              <w:rPr>
                <w:sz w:val="20"/>
                <w:szCs w:val="20"/>
              </w:rPr>
              <w:t>1</w:t>
            </w:r>
            <w:r w:rsidR="000D2F06">
              <w:rPr>
                <w:sz w:val="20"/>
                <w:szCs w:val="20"/>
              </w:rPr>
              <w:t xml:space="preserve"> на тему «</w:t>
            </w:r>
            <w:r w:rsidR="000D2F06">
              <w:rPr>
                <w:sz w:val="20"/>
                <w:szCs w:val="20"/>
                <w:lang w:eastAsia="ru-RU"/>
              </w:rPr>
              <w:t xml:space="preserve">Разработка простого </w:t>
            </w:r>
            <w:r w:rsidR="000D2F06">
              <w:rPr>
                <w:sz w:val="20"/>
                <w:szCs w:val="20"/>
                <w:lang w:val="en-US" w:eastAsia="ru-RU"/>
              </w:rPr>
              <w:t>web</w:t>
            </w:r>
            <w:r w:rsidR="000D2F06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0D2F06">
              <w:rPr>
                <w:sz w:val="20"/>
                <w:szCs w:val="20"/>
                <w:lang w:val="kk-KZ" w:eastAsia="ru-RU"/>
              </w:rPr>
              <w:t>сайта зоопарка</w:t>
            </w:r>
            <w:r w:rsidR="000D2F06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7BDA790F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07632A6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5F3089A3" w14:textId="77777777" w:rsidTr="00CA3CD8">
        <w:tc>
          <w:tcPr>
            <w:tcW w:w="871" w:type="dxa"/>
            <w:vMerge w:val="restart"/>
            <w:shd w:val="clear" w:color="auto" w:fill="auto"/>
          </w:tcPr>
          <w:p w14:paraId="688843B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7" w:type="dxa"/>
            <w:shd w:val="clear" w:color="auto" w:fill="auto"/>
          </w:tcPr>
          <w:p w14:paraId="4E9AA2DE" w14:textId="2198DEEC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</w:rPr>
              <w:t>Применение таблицы стилей</w:t>
            </w:r>
            <w:r w:rsidR="00A42BF5">
              <w:rPr>
                <w:sz w:val="20"/>
                <w:szCs w:val="20"/>
              </w:rPr>
              <w:t xml:space="preserve"> </w:t>
            </w:r>
            <w:r w:rsidR="00A42BF5">
              <w:rPr>
                <w:sz w:val="20"/>
                <w:szCs w:val="20"/>
                <w:lang w:val="en-US"/>
              </w:rPr>
              <w:t>CSS</w:t>
            </w:r>
            <w:r w:rsidR="00B226D6" w:rsidRPr="00B226D6">
              <w:rPr>
                <w:sz w:val="20"/>
                <w:szCs w:val="20"/>
              </w:rPr>
              <w:t xml:space="preserve"> для преобразования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D66F1E5" w14:textId="742EFED8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15AB077" w14:textId="6A9FA9D3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8642A4" w:rsidRPr="003F2DC5" w14:paraId="002DB181" w14:textId="77777777" w:rsidTr="00CA3CD8">
        <w:tc>
          <w:tcPr>
            <w:tcW w:w="871" w:type="dxa"/>
            <w:vMerge/>
            <w:shd w:val="clear" w:color="auto" w:fill="auto"/>
          </w:tcPr>
          <w:p w14:paraId="641D2C3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356F47" w14:textId="2D160140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СЗ 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 xml:space="preserve">Добавление стилей шрифтов и цвета элементов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72FACCF5" w14:textId="49F3A2DF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A95CEDD" w14:textId="0A42ED4E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8642A4" w:rsidRPr="003F2DC5" w14:paraId="7F614744" w14:textId="77777777" w:rsidTr="00CA3CD8">
        <w:tc>
          <w:tcPr>
            <w:tcW w:w="871" w:type="dxa"/>
            <w:vMerge/>
            <w:shd w:val="clear" w:color="auto" w:fill="auto"/>
          </w:tcPr>
          <w:p w14:paraId="73FF64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7C701C5" w14:textId="11CBBA67" w:rsidR="008642A4" w:rsidRPr="00876CB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="00876CB3" w:rsidRPr="00876CB3">
              <w:rPr>
                <w:sz w:val="20"/>
                <w:szCs w:val="20"/>
                <w:lang w:val="en-US"/>
              </w:rPr>
              <w:t>HTML</w:t>
            </w:r>
            <w:r w:rsidR="00876CB3" w:rsidRPr="00876CB3">
              <w:rPr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89BA33B" w14:textId="22BC2F56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5D1DEE9" w14:textId="44968128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2FB2EF9C" w14:textId="77777777" w:rsidTr="00CA3CD8">
        <w:tc>
          <w:tcPr>
            <w:tcW w:w="871" w:type="dxa"/>
            <w:vMerge w:val="restart"/>
            <w:shd w:val="clear" w:color="auto" w:fill="auto"/>
          </w:tcPr>
          <w:p w14:paraId="6D3145A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7" w:type="dxa"/>
            <w:shd w:val="clear" w:color="auto" w:fill="auto"/>
          </w:tcPr>
          <w:p w14:paraId="16491D9D" w14:textId="16614B7F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Pr="002C425D">
              <w:rPr>
                <w:sz w:val="20"/>
                <w:szCs w:val="20"/>
                <w:lang w:val="en-US"/>
              </w:rPr>
              <w:t>web</w:t>
            </w:r>
            <w:r w:rsidRPr="002C425D">
              <w:rPr>
                <w:sz w:val="20"/>
                <w:szCs w:val="20"/>
              </w:rPr>
              <w:t xml:space="preserve"> страниц добавлением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E01C7B6" w14:textId="6CE729E1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5574304" w14:textId="7B3E954B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39F94F37" w14:textId="77777777" w:rsidTr="00CA3CD8">
        <w:tc>
          <w:tcPr>
            <w:tcW w:w="871" w:type="dxa"/>
            <w:vMerge/>
            <w:shd w:val="clear" w:color="auto" w:fill="auto"/>
          </w:tcPr>
          <w:p w14:paraId="7E9EF09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2809E2F" w14:textId="59600175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2C425D">
              <w:rPr>
                <w:b/>
                <w:sz w:val="20"/>
                <w:szCs w:val="20"/>
              </w:rPr>
              <w:t xml:space="preserve"> </w:t>
            </w:r>
            <w:r w:rsidRPr="002C425D">
              <w:rPr>
                <w:bCs/>
                <w:sz w:val="20"/>
                <w:szCs w:val="20"/>
                <w:lang w:val="kk-KZ"/>
              </w:rPr>
              <w:t xml:space="preserve">Создание интерактивных окон на </w:t>
            </w:r>
            <w:r w:rsidRPr="002C425D">
              <w:rPr>
                <w:bCs/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B4135F0" w14:textId="754619D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BEE8E4" w14:textId="2AF2687E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42446622" w14:textId="77777777" w:rsidTr="00CA3CD8">
        <w:tc>
          <w:tcPr>
            <w:tcW w:w="871" w:type="dxa"/>
            <w:vMerge/>
            <w:shd w:val="clear" w:color="auto" w:fill="auto"/>
          </w:tcPr>
          <w:p w14:paraId="2C60C96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81B0E6C" w14:textId="6C41C6D2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6104F9D5" w14:textId="1D5A576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6F14DDA" w14:textId="309F6232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5E22F01" w14:textId="77777777" w:rsidTr="00CA3CD8">
        <w:tc>
          <w:tcPr>
            <w:tcW w:w="871" w:type="dxa"/>
            <w:vMerge/>
            <w:shd w:val="clear" w:color="auto" w:fill="auto"/>
          </w:tcPr>
          <w:p w14:paraId="4E04F3E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F0D1CC3" w14:textId="246CCBA9" w:rsidR="00CA3CD8" w:rsidRPr="00697944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</w:p>
        </w:tc>
        <w:tc>
          <w:tcPr>
            <w:tcW w:w="864" w:type="dxa"/>
            <w:shd w:val="clear" w:color="auto" w:fill="auto"/>
          </w:tcPr>
          <w:p w14:paraId="251541C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3B884595" w14:textId="79F7FB7C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CA3CD8" w:rsidRPr="003F2DC5" w14:paraId="79B99EA4" w14:textId="77777777" w:rsidTr="00CA3CD8">
        <w:tc>
          <w:tcPr>
            <w:tcW w:w="871" w:type="dxa"/>
            <w:vMerge w:val="restart"/>
            <w:shd w:val="clear" w:color="auto" w:fill="auto"/>
          </w:tcPr>
          <w:p w14:paraId="12BC35DB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7" w:type="dxa"/>
            <w:shd w:val="clear" w:color="auto" w:fill="auto"/>
          </w:tcPr>
          <w:p w14:paraId="596AD0AC" w14:textId="241E70FF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</w:rPr>
              <w:t xml:space="preserve">Создание скриптов </w:t>
            </w:r>
            <w:r w:rsidRPr="001E2F0A">
              <w:rPr>
                <w:sz w:val="20"/>
                <w:szCs w:val="20"/>
                <w:lang w:val="en-US"/>
              </w:rPr>
              <w:t>web</w:t>
            </w:r>
            <w:r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Pr="001E2F0A">
              <w:rPr>
                <w:sz w:val="20"/>
                <w:szCs w:val="20"/>
              </w:rPr>
              <w:t xml:space="preserve">на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71D44693" w14:textId="3977AE25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7A46B69" w14:textId="3F60A313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744C9EF" w14:textId="77777777" w:rsidTr="00CA3CD8">
        <w:tc>
          <w:tcPr>
            <w:tcW w:w="871" w:type="dxa"/>
            <w:vMerge/>
            <w:shd w:val="clear" w:color="auto" w:fill="auto"/>
          </w:tcPr>
          <w:p w14:paraId="6107F16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C44DE4" w14:textId="265A1275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  <w:lang w:val="kk-KZ"/>
              </w:rPr>
              <w:t xml:space="preserve">Изменение контента и фильтрация элементов с помощью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6DECDF05" w14:textId="795CDD60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334AFB0" w14:textId="7AA5A50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03CA28AF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750384E0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30D8847" w14:textId="08ABD57F" w:rsidR="00CA3CD8" w:rsidRPr="00EC2A93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5931CBDB" w14:textId="3B076AC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6667602" w14:textId="3FB9192B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6A1C951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47AE66A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A513E6" w14:textId="6AD75AB0" w:rsidR="00CA3CD8" w:rsidRPr="00697944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87473C">
              <w:rPr>
                <w:sz w:val="20"/>
                <w:szCs w:val="20"/>
              </w:rPr>
              <w:t>СР</w:t>
            </w:r>
            <w:r w:rsidRPr="0087473C">
              <w:rPr>
                <w:sz w:val="20"/>
                <w:szCs w:val="20"/>
                <w:lang w:val="en-US"/>
              </w:rPr>
              <w:t>C</w:t>
            </w:r>
            <w:r w:rsidRPr="0087473C">
              <w:rPr>
                <w:sz w:val="20"/>
                <w:szCs w:val="20"/>
              </w:rPr>
              <w:t xml:space="preserve"> 2</w:t>
            </w:r>
            <w:r w:rsidR="00AE0043">
              <w:rPr>
                <w:sz w:val="20"/>
                <w:szCs w:val="20"/>
              </w:rPr>
              <w:t xml:space="preserve"> на тему «Оформление стилей и добавление скриптов </w:t>
            </w:r>
            <w:r w:rsidR="00AE0043">
              <w:rPr>
                <w:sz w:val="20"/>
                <w:szCs w:val="20"/>
                <w:lang w:val="en-US" w:eastAsia="ru-RU"/>
              </w:rPr>
              <w:t>web</w:t>
            </w:r>
            <w:r w:rsidR="00AE0043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AE0043">
              <w:rPr>
                <w:sz w:val="20"/>
                <w:szCs w:val="20"/>
                <w:lang w:val="kk-KZ" w:eastAsia="ru-RU"/>
              </w:rPr>
              <w:t>сайта зоопарка</w:t>
            </w:r>
            <w:r w:rsidR="00AE0043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FF9225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3A8326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CA3CD8" w:rsidRPr="003F2DC5" w14:paraId="52938F05" w14:textId="77777777" w:rsidTr="002159D8">
        <w:tc>
          <w:tcPr>
            <w:tcW w:w="10509" w:type="dxa"/>
            <w:gridSpan w:val="4"/>
            <w:shd w:val="clear" w:color="auto" w:fill="auto"/>
          </w:tcPr>
          <w:p w14:paraId="7D878202" w14:textId="771026AA" w:rsidR="00CA3CD8" w:rsidRPr="00EC2A93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>
              <w:rPr>
                <w:b/>
                <w:sz w:val="20"/>
                <w:szCs w:val="20"/>
                <w:lang w:val="en-US"/>
              </w:rPr>
              <w:t>web</w:t>
            </w:r>
            <w:r w:rsidRPr="00EC2A9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600230E7" w14:textId="77777777" w:rsidTr="00CA3CD8">
        <w:tc>
          <w:tcPr>
            <w:tcW w:w="871" w:type="dxa"/>
            <w:vMerge w:val="restart"/>
            <w:shd w:val="clear" w:color="auto" w:fill="auto"/>
          </w:tcPr>
          <w:p w14:paraId="01E29C3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7" w:type="dxa"/>
            <w:shd w:val="clear" w:color="auto" w:fill="auto"/>
          </w:tcPr>
          <w:p w14:paraId="6D90BFCD" w14:textId="3E01F23E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Pr="009C5219">
              <w:rPr>
                <w:bCs/>
                <w:sz w:val="20"/>
                <w:szCs w:val="20"/>
                <w:lang w:val="en-US"/>
              </w:rPr>
              <w:t>web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4" w:type="dxa"/>
            <w:shd w:val="clear" w:color="auto" w:fill="auto"/>
          </w:tcPr>
          <w:p w14:paraId="651B0E0A" w14:textId="08D75AFF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9F67C0F" w14:textId="28B35575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AF15503" w14:textId="77777777" w:rsidTr="00CA3CD8">
        <w:tc>
          <w:tcPr>
            <w:tcW w:w="871" w:type="dxa"/>
            <w:vMerge/>
            <w:shd w:val="clear" w:color="auto" w:fill="auto"/>
          </w:tcPr>
          <w:p w14:paraId="4F1AE58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E39307" w14:textId="698352A6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Реализация настройки класс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</w:p>
        </w:tc>
        <w:tc>
          <w:tcPr>
            <w:tcW w:w="864" w:type="dxa"/>
            <w:shd w:val="clear" w:color="auto" w:fill="auto"/>
          </w:tcPr>
          <w:p w14:paraId="168C557A" w14:textId="48CA98D1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0B7EC4F" w14:textId="02E22740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CF0B825" w14:textId="77777777" w:rsidTr="00CA3CD8">
        <w:tc>
          <w:tcPr>
            <w:tcW w:w="871" w:type="dxa"/>
            <w:vMerge/>
            <w:shd w:val="clear" w:color="auto" w:fill="auto"/>
          </w:tcPr>
          <w:p w14:paraId="2757246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1CC58E" w14:textId="7BC6F1EF" w:rsidR="00CA3CD8" w:rsidRPr="0044748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Pr="00447483">
              <w:rPr>
                <w:bCs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4" w:type="dxa"/>
            <w:shd w:val="clear" w:color="auto" w:fill="auto"/>
          </w:tcPr>
          <w:p w14:paraId="4BD3CAA0" w14:textId="1F555BE6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7114780" w14:textId="3908692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6A4A182" w14:textId="77777777" w:rsidTr="00CA3CD8">
        <w:tc>
          <w:tcPr>
            <w:tcW w:w="871" w:type="dxa"/>
            <w:vMerge w:val="restart"/>
            <w:shd w:val="clear" w:color="auto" w:fill="auto"/>
          </w:tcPr>
          <w:p w14:paraId="09D5113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7" w:type="dxa"/>
            <w:shd w:val="clear" w:color="auto" w:fill="auto"/>
          </w:tcPr>
          <w:p w14:paraId="4E0290DF" w14:textId="224197B5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37C9AB2" w14:textId="12B647F9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E4776C7" w14:textId="00BDE812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617F30A8" w14:textId="77777777" w:rsidTr="00CA3CD8">
        <w:tc>
          <w:tcPr>
            <w:tcW w:w="871" w:type="dxa"/>
            <w:vMerge/>
            <w:shd w:val="clear" w:color="auto" w:fill="auto"/>
          </w:tcPr>
          <w:p w14:paraId="34D4E3C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6320953" w14:textId="34A06DD2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>Создание функций</w:t>
            </w:r>
            <w:r w:rsidRPr="000B498C">
              <w:rPr>
                <w:bCs/>
                <w:sz w:val="20"/>
                <w:szCs w:val="20"/>
              </w:rPr>
              <w:t xml:space="preserve">, объектов и классов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289CA76B" w14:textId="75F3E74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CF8DCA" w14:textId="107CB00B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DE7F2C" w14:textId="77777777" w:rsidTr="00CA3CD8">
        <w:trPr>
          <w:trHeight w:val="245"/>
        </w:trPr>
        <w:tc>
          <w:tcPr>
            <w:tcW w:w="871" w:type="dxa"/>
            <w:vMerge/>
            <w:shd w:val="clear" w:color="auto" w:fill="auto"/>
          </w:tcPr>
          <w:p w14:paraId="677A98A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53F805B" w14:textId="533F421E" w:rsidR="00CA3CD8" w:rsidRPr="0087473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Применение условий и циклов для создания программ на языке </w:t>
            </w:r>
            <w:r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02C11A7" w14:textId="28FCAE7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5AE1167" w14:textId="1A7A3DA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18D01FA" w14:textId="77777777" w:rsidTr="00CA3CD8">
        <w:tc>
          <w:tcPr>
            <w:tcW w:w="871" w:type="dxa"/>
            <w:vMerge/>
            <w:shd w:val="clear" w:color="auto" w:fill="auto"/>
          </w:tcPr>
          <w:p w14:paraId="0FC1A443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2C759B0" w14:textId="7FC3F9C5" w:rsidR="00CA3CD8" w:rsidRPr="00697944" w:rsidRDefault="00CA3CD8" w:rsidP="00CA3CD8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</w:p>
        </w:tc>
        <w:tc>
          <w:tcPr>
            <w:tcW w:w="864" w:type="dxa"/>
            <w:shd w:val="clear" w:color="auto" w:fill="auto"/>
          </w:tcPr>
          <w:p w14:paraId="04C86306" w14:textId="77777777" w:rsidR="00CA3CD8" w:rsidRPr="000D2F06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68B857E" w14:textId="08A1734E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5</w:t>
            </w:r>
          </w:p>
        </w:tc>
      </w:tr>
      <w:tr w:rsidR="00CA3CD8" w:rsidRPr="003F2DC5" w14:paraId="486ABFDD" w14:textId="77777777" w:rsidTr="00CA3CD8">
        <w:tc>
          <w:tcPr>
            <w:tcW w:w="9792" w:type="dxa"/>
            <w:gridSpan w:val="3"/>
            <w:shd w:val="clear" w:color="auto" w:fill="auto"/>
          </w:tcPr>
          <w:p w14:paraId="7CDBB15F" w14:textId="00F16BDE" w:rsidR="00CA3CD8" w:rsidRPr="0069794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17" w:type="dxa"/>
            <w:shd w:val="clear" w:color="auto" w:fill="auto"/>
          </w:tcPr>
          <w:p w14:paraId="13308BA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CA3CD8" w:rsidRPr="003F2DC5" w14:paraId="240FB1C8" w14:textId="77777777" w:rsidTr="00CA3CD8">
        <w:tc>
          <w:tcPr>
            <w:tcW w:w="871" w:type="dxa"/>
            <w:vMerge w:val="restart"/>
            <w:shd w:val="clear" w:color="auto" w:fill="auto"/>
          </w:tcPr>
          <w:p w14:paraId="424F699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7" w:type="dxa"/>
            <w:shd w:val="clear" w:color="auto" w:fill="auto"/>
          </w:tcPr>
          <w:p w14:paraId="7B927355" w14:textId="66903873" w:rsidR="00CA3CD8" w:rsidRPr="00FE1BE1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Pr="00FE1BE1">
              <w:rPr>
                <w:sz w:val="20"/>
                <w:szCs w:val="20"/>
                <w:lang w:val="en-US"/>
              </w:rPr>
              <w:t>web</w:t>
            </w:r>
            <w:r w:rsidRPr="00FE1BE1">
              <w:rPr>
                <w:sz w:val="20"/>
                <w:szCs w:val="20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3C5F8DE6" w14:textId="4E92994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8D37A82" w14:textId="6868EA4A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E377B5E" w14:textId="77777777" w:rsidTr="00CA3CD8">
        <w:tc>
          <w:tcPr>
            <w:tcW w:w="871" w:type="dxa"/>
            <w:vMerge/>
            <w:shd w:val="clear" w:color="auto" w:fill="auto"/>
          </w:tcPr>
          <w:p w14:paraId="0924165C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87A6C96" w14:textId="051107A6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  <w:lang w:val="kk-KZ"/>
              </w:rPr>
              <w:t xml:space="preserve">Создание нового приложения на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BA493EE" w14:textId="690E81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3CBD859" w14:textId="1BF10F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4E9086" w14:textId="77777777" w:rsidTr="00CA3CD8">
        <w:tc>
          <w:tcPr>
            <w:tcW w:w="871" w:type="dxa"/>
            <w:vMerge/>
            <w:shd w:val="clear" w:color="auto" w:fill="auto"/>
          </w:tcPr>
          <w:p w14:paraId="3F1B0CC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BC5E931" w14:textId="1481AA9E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представлени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28FA76F" w14:textId="6C7F3D8B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C1734BA" w14:textId="09E0C3BD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32277E7" w14:textId="77777777" w:rsidTr="00CA3CD8">
        <w:tc>
          <w:tcPr>
            <w:tcW w:w="871" w:type="dxa"/>
            <w:vMerge/>
            <w:shd w:val="clear" w:color="auto" w:fill="auto"/>
          </w:tcPr>
          <w:p w14:paraId="01847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08B8CE" w14:textId="31CFCEC2" w:rsidR="00CA3CD8" w:rsidRPr="002F273F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5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 w:rsidR="002F328F">
              <w:rPr>
                <w:sz w:val="20"/>
                <w:szCs w:val="20"/>
              </w:rPr>
              <w:t xml:space="preserve"> на тему «Разработка многофункционального </w:t>
            </w:r>
            <w:r w:rsidR="002F328F">
              <w:rPr>
                <w:sz w:val="20"/>
                <w:szCs w:val="20"/>
                <w:lang w:val="en-US"/>
              </w:rPr>
              <w:t>web</w:t>
            </w:r>
            <w:r w:rsidR="002F328F" w:rsidRPr="0037058E">
              <w:rPr>
                <w:sz w:val="20"/>
                <w:szCs w:val="20"/>
              </w:rPr>
              <w:t xml:space="preserve"> </w:t>
            </w:r>
            <w:r w:rsidR="002F328F">
              <w:rPr>
                <w:sz w:val="20"/>
                <w:szCs w:val="20"/>
                <w:lang w:val="kk-KZ"/>
              </w:rPr>
              <w:t xml:space="preserve">приложения на </w:t>
            </w:r>
            <w:r w:rsidR="002F328F">
              <w:rPr>
                <w:sz w:val="20"/>
                <w:szCs w:val="20"/>
                <w:lang w:val="en-US"/>
              </w:rPr>
              <w:t>Django</w:t>
            </w:r>
            <w:r w:rsidR="002F328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10A68B36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037436C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4F28CBE4" w14:textId="77777777" w:rsidTr="00CA3CD8">
        <w:tc>
          <w:tcPr>
            <w:tcW w:w="871" w:type="dxa"/>
            <w:vMerge w:val="restart"/>
            <w:shd w:val="clear" w:color="auto" w:fill="auto"/>
          </w:tcPr>
          <w:p w14:paraId="76705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7" w:type="dxa"/>
            <w:shd w:val="clear" w:color="auto" w:fill="auto"/>
          </w:tcPr>
          <w:p w14:paraId="4FF959EB" w14:textId="6E2B7993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BFB5AD3" w14:textId="0EC1E39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4D80AF2" w14:textId="1835D6B9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2811F76B" w14:textId="77777777" w:rsidTr="00CA3CD8">
        <w:tc>
          <w:tcPr>
            <w:tcW w:w="871" w:type="dxa"/>
            <w:vMerge/>
            <w:shd w:val="clear" w:color="auto" w:fill="auto"/>
          </w:tcPr>
          <w:p w14:paraId="6B22CBD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0F29AB3" w14:textId="25E03BC2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З 9.</w:t>
            </w:r>
            <w:r w:rsidRPr="002F273F">
              <w:rPr>
                <w:sz w:val="20"/>
                <w:szCs w:val="20"/>
                <w:lang w:val="kk-KZ"/>
              </w:rPr>
              <w:t xml:space="preserve"> Создание переходов между страницами в приложении</w:t>
            </w:r>
          </w:p>
        </w:tc>
        <w:tc>
          <w:tcPr>
            <w:tcW w:w="864" w:type="dxa"/>
            <w:shd w:val="clear" w:color="auto" w:fill="auto"/>
          </w:tcPr>
          <w:p w14:paraId="6625834A" w14:textId="3F448E4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2AABE9" w14:textId="647B4701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6D8423EA" w14:textId="77777777" w:rsidTr="00CA3CD8">
        <w:tc>
          <w:tcPr>
            <w:tcW w:w="871" w:type="dxa"/>
            <w:vMerge/>
            <w:shd w:val="clear" w:color="auto" w:fill="auto"/>
          </w:tcPr>
          <w:p w14:paraId="544D7B51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0BC26" w14:textId="45A3EEFD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4BEE2F5" w14:textId="441296F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3A15B316" w14:textId="685FDC5C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3CE6E4BF" w14:textId="77777777" w:rsidTr="00CA3CD8">
        <w:tc>
          <w:tcPr>
            <w:tcW w:w="871" w:type="dxa"/>
            <w:vMerge w:val="restart"/>
            <w:shd w:val="clear" w:color="auto" w:fill="auto"/>
          </w:tcPr>
          <w:p w14:paraId="0162A87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7" w:type="dxa"/>
            <w:shd w:val="clear" w:color="auto" w:fill="auto"/>
          </w:tcPr>
          <w:p w14:paraId="40E4C833" w14:textId="4408EE75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3E11B81" w14:textId="268EBE2E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E8F40A" w14:textId="719C2F48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07E4915" w14:textId="77777777" w:rsidTr="00CA3CD8">
        <w:tc>
          <w:tcPr>
            <w:tcW w:w="871" w:type="dxa"/>
            <w:vMerge/>
            <w:shd w:val="clear" w:color="auto" w:fill="auto"/>
          </w:tcPr>
          <w:p w14:paraId="00E2475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D665F7" w14:textId="44D3685C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СЗ 10.</w:t>
            </w:r>
            <w:r w:rsidRPr="00027B8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</w:rPr>
              <w:t>Создание базового шаблона и его расширение для разных страниц</w:t>
            </w:r>
          </w:p>
        </w:tc>
        <w:tc>
          <w:tcPr>
            <w:tcW w:w="864" w:type="dxa"/>
            <w:shd w:val="clear" w:color="auto" w:fill="auto"/>
          </w:tcPr>
          <w:p w14:paraId="5312540D" w14:textId="4D22C15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12F5937" w14:textId="0FCEC1A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FA6E2F7" w14:textId="77777777" w:rsidTr="00CA3CD8">
        <w:tc>
          <w:tcPr>
            <w:tcW w:w="871" w:type="dxa"/>
            <w:vMerge/>
            <w:shd w:val="clear" w:color="auto" w:fill="auto"/>
          </w:tcPr>
          <w:p w14:paraId="57C663A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70E9C569" w14:textId="2C549F7A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4" w:type="dxa"/>
            <w:shd w:val="clear" w:color="auto" w:fill="auto"/>
          </w:tcPr>
          <w:p w14:paraId="53473718" w14:textId="495F8C7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E196790" w14:textId="09E75406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D55CB7" w:rsidRPr="003F2DC5" w14:paraId="0490CDCF" w14:textId="77777777" w:rsidTr="00CA3CD8">
        <w:tc>
          <w:tcPr>
            <w:tcW w:w="871" w:type="dxa"/>
            <w:shd w:val="clear" w:color="auto" w:fill="auto"/>
          </w:tcPr>
          <w:p w14:paraId="40F96B11" w14:textId="77777777" w:rsidR="00D55CB7" w:rsidRPr="003F2DC5" w:rsidRDefault="00D55CB7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D4863" w14:textId="3F13AFD3" w:rsidR="00D55CB7" w:rsidRPr="00027B84" w:rsidRDefault="00D55CB7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П 6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</w:p>
        </w:tc>
        <w:tc>
          <w:tcPr>
            <w:tcW w:w="864" w:type="dxa"/>
            <w:shd w:val="clear" w:color="auto" w:fill="auto"/>
          </w:tcPr>
          <w:p w14:paraId="361ED64E" w14:textId="77777777" w:rsidR="00D55CB7" w:rsidRPr="002F328F" w:rsidRDefault="00D55CB7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8104E18" w14:textId="0DDE492F" w:rsidR="00D55CB7" w:rsidRPr="002F328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6A209CA1" w14:textId="77777777" w:rsidTr="002159D8">
        <w:tc>
          <w:tcPr>
            <w:tcW w:w="10509" w:type="dxa"/>
            <w:gridSpan w:val="4"/>
            <w:shd w:val="clear" w:color="auto" w:fill="auto"/>
          </w:tcPr>
          <w:p w14:paraId="2209B990" w14:textId="3A2E555F" w:rsidR="00CA3CD8" w:rsidRPr="00AD69DB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484CCE6B" w14:textId="77777777" w:rsidTr="00CA3CD8">
        <w:tc>
          <w:tcPr>
            <w:tcW w:w="871" w:type="dxa"/>
            <w:vMerge w:val="restart"/>
            <w:shd w:val="clear" w:color="auto" w:fill="auto"/>
          </w:tcPr>
          <w:p w14:paraId="0025CC1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7" w:type="dxa"/>
            <w:shd w:val="clear" w:color="auto" w:fill="auto"/>
          </w:tcPr>
          <w:p w14:paraId="45137502" w14:textId="55CE30E4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67CA1BA" w14:textId="66EE0A23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6550FD2" w14:textId="0C40FBC4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C2918F5" w14:textId="77777777" w:rsidTr="00CA3CD8">
        <w:tc>
          <w:tcPr>
            <w:tcW w:w="871" w:type="dxa"/>
            <w:vMerge/>
            <w:shd w:val="clear" w:color="auto" w:fill="auto"/>
          </w:tcPr>
          <w:p w14:paraId="4597C4A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A5EFB39" w14:textId="6F238DE0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СЗ 11.</w:t>
            </w:r>
            <w:r w:rsidRPr="00AD69DB">
              <w:rPr>
                <w:sz w:val="20"/>
                <w:szCs w:val="20"/>
                <w:lang w:val="kk-KZ"/>
              </w:rPr>
              <w:t xml:space="preserve"> Создание базы данных и ее добавление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8D8B663" w14:textId="5507C1D2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CD9D766" w14:textId="3407340B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2B59523" w14:textId="77777777" w:rsidTr="00CA3CD8">
        <w:tc>
          <w:tcPr>
            <w:tcW w:w="871" w:type="dxa"/>
            <w:vMerge/>
            <w:shd w:val="clear" w:color="auto" w:fill="auto"/>
          </w:tcPr>
          <w:p w14:paraId="6FAF2B9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E294A94" w14:textId="525F06CD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011EE51D" w14:textId="25A37EB7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94838BE" w14:textId="1364596C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8A3C933" w14:textId="77777777" w:rsidTr="00CA3CD8">
        <w:tc>
          <w:tcPr>
            <w:tcW w:w="871" w:type="dxa"/>
            <w:vMerge/>
            <w:shd w:val="clear" w:color="auto" w:fill="auto"/>
          </w:tcPr>
          <w:p w14:paraId="126BEB0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12312ED" w14:textId="1F327C1D" w:rsidR="00CA3CD8" w:rsidRPr="00D125B7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 w:rsidR="001435DF">
              <w:rPr>
                <w:sz w:val="20"/>
                <w:szCs w:val="20"/>
              </w:rPr>
              <w:t xml:space="preserve"> на тему «</w:t>
            </w:r>
            <w:r w:rsidR="001435DF"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="001435DF" w:rsidRPr="00BC3335">
              <w:rPr>
                <w:bCs/>
                <w:sz w:val="20"/>
                <w:szCs w:val="20"/>
                <w:lang w:val="en-US"/>
              </w:rPr>
              <w:t>Django</w:t>
            </w:r>
            <w:r w:rsidR="001435D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4999E337" w14:textId="77777777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2FAE9C02" w14:textId="5FB95DA5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2E8032EE" w14:textId="77777777" w:rsidTr="00CA3CD8">
        <w:tc>
          <w:tcPr>
            <w:tcW w:w="871" w:type="dxa"/>
            <w:vMerge w:val="restart"/>
            <w:shd w:val="clear" w:color="auto" w:fill="auto"/>
          </w:tcPr>
          <w:p w14:paraId="0B2722F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7" w:type="dxa"/>
            <w:shd w:val="clear" w:color="auto" w:fill="auto"/>
          </w:tcPr>
          <w:p w14:paraId="77752540" w14:textId="598B7A3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6422F453" w14:textId="24DCF98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C03F2A3" w14:textId="0CB141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5902FA1" w14:textId="77777777" w:rsidTr="00CA3CD8">
        <w:tc>
          <w:tcPr>
            <w:tcW w:w="871" w:type="dxa"/>
            <w:vMerge/>
            <w:shd w:val="clear" w:color="auto" w:fill="auto"/>
          </w:tcPr>
          <w:p w14:paraId="072E948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104BE23" w14:textId="07F645B1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Добавление пользователей в административной панели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DFEF5F1" w14:textId="4C5EAC0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92E055A" w14:textId="073C8E2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41B64CF" w14:textId="77777777" w:rsidTr="00CA3CD8">
        <w:tc>
          <w:tcPr>
            <w:tcW w:w="871" w:type="dxa"/>
            <w:vMerge/>
            <w:shd w:val="clear" w:color="auto" w:fill="auto"/>
          </w:tcPr>
          <w:p w14:paraId="077FF67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1F68A2" w14:textId="6317E30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76FDDF2C" w14:textId="66F98006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04679067" w14:textId="392542F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CEAD0C6" w14:textId="77777777" w:rsidTr="00CA3CD8">
        <w:tc>
          <w:tcPr>
            <w:tcW w:w="871" w:type="dxa"/>
            <w:vMerge w:val="restart"/>
            <w:shd w:val="clear" w:color="auto" w:fill="auto"/>
          </w:tcPr>
          <w:p w14:paraId="3CE383D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7" w:type="dxa"/>
            <w:shd w:val="clear" w:color="auto" w:fill="auto"/>
          </w:tcPr>
          <w:p w14:paraId="7F45FEE2" w14:textId="5CF91CE2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3B502940" w14:textId="658688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4B4D8D" w14:textId="2BDADCC0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96362AA" w14:textId="77777777" w:rsidTr="00CA3CD8">
        <w:tc>
          <w:tcPr>
            <w:tcW w:w="871" w:type="dxa"/>
            <w:vMerge/>
            <w:shd w:val="clear" w:color="auto" w:fill="auto"/>
          </w:tcPr>
          <w:p w14:paraId="7757F86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4E12AF0" w14:textId="6AC47FC5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3.</w:t>
            </w:r>
            <w:r w:rsidRPr="00BC3335">
              <w:rPr>
                <w:sz w:val="20"/>
                <w:szCs w:val="20"/>
                <w:lang w:val="kk-KZ"/>
              </w:rPr>
              <w:t xml:space="preserve"> Создание моделей машинного и глубокого обучения</w:t>
            </w:r>
          </w:p>
        </w:tc>
        <w:tc>
          <w:tcPr>
            <w:tcW w:w="864" w:type="dxa"/>
            <w:shd w:val="clear" w:color="auto" w:fill="auto"/>
          </w:tcPr>
          <w:p w14:paraId="4D38F08F" w14:textId="7541755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7180B5" w14:textId="065388E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ED32D5B" w14:textId="77777777" w:rsidTr="00CA3CD8">
        <w:tc>
          <w:tcPr>
            <w:tcW w:w="871" w:type="dxa"/>
            <w:vMerge/>
            <w:shd w:val="clear" w:color="auto" w:fill="auto"/>
          </w:tcPr>
          <w:p w14:paraId="04CCF57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5F1AAAD" w14:textId="57988D9E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4" w:type="dxa"/>
            <w:shd w:val="clear" w:color="auto" w:fill="auto"/>
          </w:tcPr>
          <w:p w14:paraId="632D7D85" w14:textId="6B40B133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3354CE1" w14:textId="4DB7762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195371" w:rsidRPr="003F2DC5" w14:paraId="3F9B5784" w14:textId="77777777" w:rsidTr="00CA3CD8">
        <w:tc>
          <w:tcPr>
            <w:tcW w:w="871" w:type="dxa"/>
            <w:vMerge/>
            <w:shd w:val="clear" w:color="auto" w:fill="auto"/>
          </w:tcPr>
          <w:p w14:paraId="4C1034CE" w14:textId="77777777" w:rsidR="00195371" w:rsidRPr="003F2DC5" w:rsidRDefault="00195371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4C69E53" w14:textId="3F3F6C13" w:rsidR="00195371" w:rsidRPr="00BC3335" w:rsidRDefault="00195371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</w:p>
        </w:tc>
        <w:tc>
          <w:tcPr>
            <w:tcW w:w="864" w:type="dxa"/>
            <w:shd w:val="clear" w:color="auto" w:fill="auto"/>
          </w:tcPr>
          <w:p w14:paraId="72B4A7AC" w14:textId="77777777" w:rsidR="00195371" w:rsidRPr="001435DF" w:rsidRDefault="00195371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791634E" w14:textId="660B6F4A" w:rsidR="00195371" w:rsidRPr="001435DF" w:rsidRDefault="00DE744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6DF2DAD" w14:textId="77777777" w:rsidTr="00CA3CD8">
        <w:tc>
          <w:tcPr>
            <w:tcW w:w="871" w:type="dxa"/>
            <w:vMerge w:val="restart"/>
            <w:shd w:val="clear" w:color="auto" w:fill="auto"/>
          </w:tcPr>
          <w:p w14:paraId="4E66E520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7" w:type="dxa"/>
            <w:shd w:val="clear" w:color="auto" w:fill="auto"/>
          </w:tcPr>
          <w:p w14:paraId="5C70DFFA" w14:textId="2B1B6E3F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714D747A" w14:textId="1A48DEB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1435DF">
              <w:rPr>
                <w:bCs/>
                <w:sz w:val="20"/>
                <w:szCs w:val="20"/>
                <w:lang w:val="kk-KZ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37A536C" w14:textId="20E8E2C1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8129D0" w:rsidRPr="003F2DC5" w14:paraId="42B1777B" w14:textId="77777777" w:rsidTr="00CA3CD8">
        <w:tc>
          <w:tcPr>
            <w:tcW w:w="871" w:type="dxa"/>
            <w:vMerge/>
            <w:shd w:val="clear" w:color="auto" w:fill="auto"/>
          </w:tcPr>
          <w:p w14:paraId="7AE81EB6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5EF164B" w14:textId="16AA9803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4.</w:t>
            </w:r>
            <w:r w:rsidRPr="00BC3335">
              <w:rPr>
                <w:sz w:val="20"/>
                <w:szCs w:val="20"/>
                <w:lang w:val="kk-KZ"/>
              </w:rPr>
              <w:t xml:space="preserve"> Редактирование графических элементо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3036FD8F" w14:textId="78959D8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AA2746" w14:textId="214FB89E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DBC985B" w14:textId="77777777" w:rsidTr="00CA3CD8">
        <w:tc>
          <w:tcPr>
            <w:tcW w:w="871" w:type="dxa"/>
            <w:vMerge/>
            <w:shd w:val="clear" w:color="auto" w:fill="auto"/>
          </w:tcPr>
          <w:p w14:paraId="2D41755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34035CB" w14:textId="2FF776B5" w:rsidR="008129D0" w:rsidRPr="00322543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4" w:type="dxa"/>
            <w:shd w:val="clear" w:color="auto" w:fill="auto"/>
          </w:tcPr>
          <w:p w14:paraId="115C91C1" w14:textId="1EC9059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75046E5" w14:textId="0A6A493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7D3A8E4C" w14:textId="77777777" w:rsidTr="00CA3CD8">
        <w:tc>
          <w:tcPr>
            <w:tcW w:w="871" w:type="dxa"/>
            <w:vMerge/>
            <w:shd w:val="clear" w:color="auto" w:fill="auto"/>
          </w:tcPr>
          <w:p w14:paraId="6CF355B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2D1B49" w14:textId="5C8AB410" w:rsidR="008129D0" w:rsidRPr="001435DF" w:rsidRDefault="001435DF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9</w:t>
            </w:r>
            <w:r w:rsidRPr="0069794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 на тему «</w:t>
            </w:r>
            <w:r w:rsidR="008129D0">
              <w:rPr>
                <w:sz w:val="20"/>
                <w:szCs w:val="20"/>
              </w:rPr>
              <w:t xml:space="preserve">Разработка десктопного приложения на </w:t>
            </w:r>
            <w:r w:rsidR="008129D0"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37CA174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4F4AA220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7832860F" w14:textId="77777777" w:rsidTr="00CA3CD8">
        <w:tc>
          <w:tcPr>
            <w:tcW w:w="871" w:type="dxa"/>
            <w:vMerge w:val="restart"/>
            <w:shd w:val="clear" w:color="auto" w:fill="auto"/>
          </w:tcPr>
          <w:p w14:paraId="0D01B8A4" w14:textId="77777777" w:rsidR="00CA3CD8" w:rsidRPr="00246A3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46A3F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7" w:type="dxa"/>
            <w:shd w:val="clear" w:color="auto" w:fill="auto"/>
          </w:tcPr>
          <w:p w14:paraId="16151EC2" w14:textId="33E1A93D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r w:rsidRPr="001D5FB3">
              <w:rPr>
                <w:sz w:val="20"/>
                <w:szCs w:val="20"/>
                <w:lang w:val="en-US"/>
              </w:rPr>
              <w:t>Tkinter</w:t>
            </w:r>
          </w:p>
        </w:tc>
        <w:tc>
          <w:tcPr>
            <w:tcW w:w="864" w:type="dxa"/>
            <w:shd w:val="clear" w:color="auto" w:fill="auto"/>
          </w:tcPr>
          <w:p w14:paraId="4349AE46" w14:textId="2A875EDB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CAF9D4D" w14:textId="0EE64404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33DD53E" w14:textId="77777777" w:rsidTr="00CA3CD8">
        <w:tc>
          <w:tcPr>
            <w:tcW w:w="871" w:type="dxa"/>
            <w:vMerge/>
            <w:shd w:val="clear" w:color="auto" w:fill="auto"/>
          </w:tcPr>
          <w:p w14:paraId="454DEDA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A2F16A" w14:textId="738A83B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СЗ 15.</w:t>
            </w:r>
            <w:r w:rsidRPr="001D5FB3">
              <w:rPr>
                <w:sz w:val="20"/>
                <w:szCs w:val="20"/>
                <w:lang w:val="kk-KZ"/>
              </w:rPr>
              <w:t xml:space="preserve"> Разработка десктопного приложения на </w:t>
            </w:r>
            <w:r w:rsidRPr="001D5FB3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B144FDD" w14:textId="264EC0E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548C1C1" w14:textId="32CC15FC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5106D05" w14:textId="77777777" w:rsidTr="00CA3CD8">
        <w:tc>
          <w:tcPr>
            <w:tcW w:w="871" w:type="dxa"/>
            <w:vMerge/>
            <w:shd w:val="clear" w:color="auto" w:fill="auto"/>
          </w:tcPr>
          <w:p w14:paraId="362A73FB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5B03077" w14:textId="2C78532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4" w:type="dxa"/>
            <w:shd w:val="clear" w:color="auto" w:fill="auto"/>
          </w:tcPr>
          <w:p w14:paraId="233FF543" w14:textId="364BA42E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7B0CF5F" w14:textId="5A7437C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69E5CDD" w14:textId="77777777" w:rsidTr="00CA3CD8">
        <w:tc>
          <w:tcPr>
            <w:tcW w:w="871" w:type="dxa"/>
            <w:vMerge/>
            <w:shd w:val="clear" w:color="auto" w:fill="auto"/>
          </w:tcPr>
          <w:p w14:paraId="623315C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CD87A7E" w14:textId="3B218E49" w:rsidR="00CA3CD8" w:rsidRPr="00D125B7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876EB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СП</w:t>
            </w:r>
            <w:r w:rsidRPr="00876EB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t>10</w:t>
            </w:r>
            <w:r w:rsidRPr="00876EB4">
              <w:rPr>
                <w:b/>
                <w:sz w:val="20"/>
                <w:szCs w:val="20"/>
              </w:rPr>
              <w:t xml:space="preserve">.  </w:t>
            </w:r>
            <w:r w:rsidRPr="00BC3335">
              <w:rPr>
                <w:bCs/>
                <w:sz w:val="20"/>
                <w:szCs w:val="20"/>
              </w:rPr>
              <w:t xml:space="preserve">Прием СРС </w:t>
            </w: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  <w:tc>
          <w:tcPr>
            <w:tcW w:w="864" w:type="dxa"/>
            <w:shd w:val="clear" w:color="auto" w:fill="auto"/>
          </w:tcPr>
          <w:p w14:paraId="77E01AD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B73DAD0" w14:textId="722A8252" w:rsidR="00CA3CD8" w:rsidRPr="001435DF" w:rsidRDefault="001435DF" w:rsidP="001435D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0</w:t>
            </w:r>
          </w:p>
        </w:tc>
      </w:tr>
      <w:tr w:rsidR="00CA3CD8" w:rsidRPr="003F2DC5" w14:paraId="7BE267F2" w14:textId="77777777" w:rsidTr="00CA3CD8">
        <w:tc>
          <w:tcPr>
            <w:tcW w:w="9792" w:type="dxa"/>
            <w:gridSpan w:val="3"/>
          </w:tcPr>
          <w:p w14:paraId="7FC4D7E2" w14:textId="6B129038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17" w:type="dxa"/>
          </w:tcPr>
          <w:p w14:paraId="3D9AEF7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1035FF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4D0C3304" w14:textId="2DCAE1F7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17" w:type="dxa"/>
            <w:shd w:val="clear" w:color="auto" w:fill="FFFFFF" w:themeFill="background1"/>
          </w:tcPr>
          <w:p w14:paraId="37BAB171" w14:textId="6631F2A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2C6BC3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2A32EB92" w14:textId="257E60F2" w:rsidR="00CA3CD8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17" w:type="dxa"/>
            <w:shd w:val="clear" w:color="auto" w:fill="FFFFFF" w:themeFill="background1"/>
          </w:tcPr>
          <w:p w14:paraId="7E8416CD" w14:textId="46F6C861" w:rsidR="00CA3CD8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1DCEF72" w14:textId="77777777" w:rsidR="00991FDB" w:rsidRDefault="00991FDB" w:rsidP="002A021D">
      <w:pPr>
        <w:spacing w:after="120"/>
        <w:jc w:val="both"/>
        <w:rPr>
          <w:b/>
          <w:sz w:val="20"/>
          <w:szCs w:val="20"/>
        </w:rPr>
      </w:pPr>
    </w:p>
    <w:p w14:paraId="12B10942" w14:textId="18028994" w:rsidR="00DB4D9C" w:rsidRPr="00991FDB" w:rsidRDefault="001640C9" w:rsidP="00991FDB">
      <w:pPr>
        <w:spacing w:after="120"/>
        <w:jc w:val="both"/>
        <w:rPr>
          <w:b/>
          <w:sz w:val="20"/>
          <w:szCs w:val="20"/>
          <w:lang w:val="kk-KZ"/>
        </w:rPr>
      </w:pPr>
      <w:r w:rsidRPr="003F2DC5">
        <w:rPr>
          <w:b/>
          <w:sz w:val="20"/>
          <w:szCs w:val="20"/>
        </w:rPr>
        <w:t xml:space="preserve">Декан  </w:t>
      </w:r>
      <w:r w:rsidR="005E7456" w:rsidRPr="003F2DC5">
        <w:rPr>
          <w:b/>
          <w:sz w:val="20"/>
          <w:szCs w:val="20"/>
        </w:rPr>
        <w:t xml:space="preserve">   </w:t>
      </w:r>
      <w:r w:rsidR="003762AA" w:rsidRPr="003F2DC5">
        <w:rPr>
          <w:b/>
          <w:sz w:val="20"/>
          <w:szCs w:val="20"/>
        </w:rPr>
        <w:t>___________________________________</w:t>
      </w:r>
      <w:r w:rsidR="007056EE"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 w:rsidR="00991FDB">
        <w:rPr>
          <w:b/>
          <w:sz w:val="20"/>
          <w:szCs w:val="20"/>
          <w:lang w:val="kk-KZ"/>
        </w:rPr>
        <w:t>Тұрар О.Н.</w:t>
      </w:r>
    </w:p>
    <w:p w14:paraId="0DB5487D" w14:textId="487D2117" w:rsidR="00E7513F" w:rsidRDefault="001640C9" w:rsidP="5A5ADC65">
      <w:pPr>
        <w:spacing w:after="120"/>
        <w:jc w:val="both"/>
        <w:rPr>
          <w:b/>
          <w:bCs/>
          <w:sz w:val="20"/>
          <w:szCs w:val="20"/>
        </w:rPr>
      </w:pPr>
      <w:r w:rsidRPr="5A5ADC65">
        <w:rPr>
          <w:b/>
          <w:bCs/>
          <w:sz w:val="20"/>
          <w:szCs w:val="20"/>
        </w:rPr>
        <w:t xml:space="preserve">                                                                         </w:t>
      </w:r>
    </w:p>
    <w:p w14:paraId="614E7D34" w14:textId="77777777" w:rsidR="00E7513F" w:rsidRPr="00E27B1F" w:rsidRDefault="00E7513F" w:rsidP="455FC39E">
      <w:pPr>
        <w:spacing w:after="120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 xml:space="preserve">Председатель Академического комитета </w:t>
      </w:r>
    </w:p>
    <w:p w14:paraId="728AC734" w14:textId="36CF8F47" w:rsidR="00E7513F" w:rsidRDefault="00E7513F" w:rsidP="455FC39E">
      <w:pPr>
        <w:spacing w:after="120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 w:rsidR="00991FDB"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 w:rsidR="00856ED1">
        <w:rPr>
          <w:b/>
          <w:bCs/>
          <w:sz w:val="20"/>
          <w:szCs w:val="20"/>
        </w:rPr>
        <w:t xml:space="preserve"> Байшоланова К.С.</w:t>
      </w:r>
    </w:p>
    <w:p w14:paraId="376B62B1" w14:textId="77777777" w:rsidR="007056EE" w:rsidRDefault="007056EE" w:rsidP="5A5ADC65">
      <w:pPr>
        <w:spacing w:after="120"/>
        <w:rPr>
          <w:b/>
          <w:bCs/>
          <w:sz w:val="20"/>
          <w:szCs w:val="20"/>
        </w:rPr>
      </w:pPr>
    </w:p>
    <w:p w14:paraId="7F60B22E" w14:textId="0C50EF8C" w:rsidR="00DB4D9C" w:rsidRPr="00991FDB" w:rsidRDefault="5B3B768B" w:rsidP="5A5ADC65">
      <w:pPr>
        <w:spacing w:after="120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 w:rsidR="007056EE">
        <w:rPr>
          <w:b/>
          <w:bCs/>
          <w:sz w:val="20"/>
          <w:szCs w:val="20"/>
        </w:rPr>
        <w:t>____</w:t>
      </w:r>
      <w:r w:rsidR="00991FDB">
        <w:rPr>
          <w:b/>
          <w:bCs/>
          <w:sz w:val="20"/>
          <w:szCs w:val="20"/>
          <w:lang w:val="kk-KZ"/>
        </w:rPr>
        <w:t xml:space="preserve"> Шормакова А.Н.</w:t>
      </w:r>
    </w:p>
    <w:p w14:paraId="49D32B9E" w14:textId="77777777" w:rsidR="00225CFE" w:rsidRDefault="00225CFE" w:rsidP="002A2413">
      <w:pPr>
        <w:spacing w:after="120"/>
        <w:rPr>
          <w:b/>
          <w:sz w:val="20"/>
          <w:szCs w:val="20"/>
        </w:rPr>
      </w:pPr>
    </w:p>
    <w:p w14:paraId="41C1661A" w14:textId="3584FC63" w:rsidR="00206E46" w:rsidRPr="002A2413" w:rsidRDefault="001640C9" w:rsidP="002A2413">
      <w:pPr>
        <w:spacing w:after="120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</w:t>
      </w:r>
      <w:r w:rsidR="005E7456" w:rsidRPr="003F2DC5">
        <w:rPr>
          <w:b/>
          <w:sz w:val="20"/>
          <w:szCs w:val="20"/>
        </w:rPr>
        <w:t xml:space="preserve"> ___________________________________</w:t>
      </w:r>
      <w:r w:rsidR="007056EE">
        <w:rPr>
          <w:b/>
          <w:sz w:val="20"/>
          <w:szCs w:val="20"/>
        </w:rPr>
        <w:t xml:space="preserve">_____ </w:t>
      </w:r>
      <w:r w:rsidR="007056EE" w:rsidRPr="007056EE">
        <w:rPr>
          <w:b/>
          <w:bCs/>
          <w:sz w:val="20"/>
          <w:szCs w:val="20"/>
          <w:lang w:val="kk-KZ"/>
        </w:rPr>
        <w:t>Карюкин В</w:t>
      </w:r>
      <w:r w:rsidR="007056EE" w:rsidRPr="007056EE">
        <w:rPr>
          <w:b/>
          <w:bCs/>
          <w:sz w:val="20"/>
          <w:szCs w:val="20"/>
        </w:rPr>
        <w:t>.И</w:t>
      </w:r>
      <w:r w:rsidR="007056EE">
        <w:rPr>
          <w:b/>
          <w:bCs/>
          <w:sz w:val="20"/>
          <w:szCs w:val="20"/>
        </w:rPr>
        <w:t>.</w:t>
      </w:r>
    </w:p>
    <w:p w14:paraId="288DED2E" w14:textId="7C3EA157" w:rsidR="004947F8" w:rsidRPr="007056EE" w:rsidRDefault="004947F8">
      <w:pPr>
        <w:rPr>
          <w:sz w:val="20"/>
          <w:szCs w:val="20"/>
        </w:rPr>
        <w:sectPr w:rsidR="004947F8" w:rsidRPr="007056EE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2D6ED7C1" w14:textId="47412164" w:rsidR="004947F8" w:rsidRPr="00BF4583" w:rsidRDefault="004947F8" w:rsidP="00187B3E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51965F48" w14:textId="6CF580AA" w:rsidR="004947F8" w:rsidRPr="00BF4583" w:rsidRDefault="00C004F1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 w:rsidRPr="00382B62">
        <w:rPr>
          <w:b/>
          <w:bCs/>
          <w:sz w:val="20"/>
          <w:szCs w:val="20"/>
        </w:rPr>
        <w:t xml:space="preserve"> </w:t>
      </w:r>
      <w:r w:rsidRPr="00382B62">
        <w:rPr>
          <w:b/>
          <w:bCs/>
          <w:sz w:val="20"/>
          <w:szCs w:val="20"/>
          <w:lang w:val="kk-KZ"/>
        </w:rPr>
        <w:t>сайта зоопарка</w:t>
      </w:r>
      <w:r w:rsidR="00AD32EC" w:rsidRPr="00382B62">
        <w:rPr>
          <w:rStyle w:val="normaltextrun"/>
          <w:b/>
          <w:bCs/>
          <w:sz w:val="20"/>
          <w:szCs w:val="20"/>
        </w:rPr>
        <w:t xml:space="preserve"> (20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AD32EC" w:rsidRPr="00BF4583" w14:paraId="6B169A41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E9D411" w14:textId="4562A97D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0D05A3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798510" w14:textId="36B5703A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15528A8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CF29E71" w14:textId="1BA5902E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CA910D2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B5109E" w14:textId="1CF6FC84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A421E95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4B66C0" w14:textId="659C10AB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D32EC" w:rsidRPr="00BF4583" w14:paraId="701F9304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D6B423" w14:textId="6EBD6C43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0C1F68" w14:textId="760434F1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4C971C4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1D9686" w14:textId="1224978C" w:rsidR="00AD32EC" w:rsidRPr="00F1134D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F1E37E1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529E1C" w14:textId="4CE71515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887D41" w14:textId="1D1F65ED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AD32EC" w:rsidRPr="00BF4583" w14:paraId="7F87539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756198" w14:textId="059EA3B9" w:rsidR="00AD32EC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FB97FF" w14:textId="77777777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52DCE8D" w14:textId="1C02D66C" w:rsidR="00AD32EC" w:rsidRPr="00933535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9B1E4" w14:textId="33E8BD55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44664" w14:textId="77777777" w:rsidR="00AD32EC" w:rsidRPr="00F1134D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58FD1C01" w14:textId="77777777" w:rsidR="00AD32EC" w:rsidRPr="008B286E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310A5A49" w14:textId="77777777" w:rsidR="00AD32EC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283C9E" w14:textId="77777777" w:rsidR="00AD32EC" w:rsidRPr="00F1134D" w:rsidRDefault="00AD32EC" w:rsidP="00AD32EC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75366FEB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AD32EC" w:rsidRPr="00BF4583" w14:paraId="79DF3A2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05319" w14:textId="03C61B6C" w:rsidR="00AD32EC" w:rsidRPr="00B5271E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A0D4BF" w14:textId="6216B574" w:rsidR="00AD32EC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3C1E53" w14:textId="77777777" w:rsidR="00AD32EC" w:rsidRPr="008B286E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00EAE73" w14:textId="77777777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4776C6" w14:textId="4964214E" w:rsidR="00AD32EC" w:rsidRDefault="00AD32EC" w:rsidP="00AD32EC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473A8" w14:textId="215E8E4C" w:rsidR="00AD32EC" w:rsidRDefault="00AD32EC" w:rsidP="00AD32EC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657F14D" w14:textId="43A5B939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76D0B95D" w14:textId="69430874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22D44008" w14:textId="77777777" w:rsidR="00206E46" w:rsidRDefault="00206E46">
      <w:pPr>
        <w:rPr>
          <w:sz w:val="20"/>
          <w:szCs w:val="20"/>
          <w:lang w:val="kk-KZ"/>
        </w:rPr>
      </w:pPr>
    </w:p>
    <w:p w14:paraId="0A8F162A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>Формула расчета итоговой оценки (получение среднего значения):</w:t>
      </w:r>
      <w:r w:rsidRPr="008C236D">
        <w:rPr>
          <w:sz w:val="20"/>
          <w:szCs w:val="20"/>
        </w:rPr>
        <w:t> </w:t>
      </w:r>
    </w:p>
    <w:p w14:paraId="2E51EEF3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>Итоговая оценка = (</w:t>
      </w:r>
      <w:r w:rsidRPr="008C236D">
        <w:rPr>
          <w:b/>
          <w:bCs/>
          <w:i/>
          <w:iCs/>
          <w:sz w:val="20"/>
          <w:szCs w:val="20"/>
        </w:rPr>
        <w:t>%1+%2+%3+%4+%5</w:t>
      </w:r>
      <w:r w:rsidRPr="008C236D">
        <w:rPr>
          <w:i/>
          <w:iCs/>
          <w:sz w:val="20"/>
          <w:szCs w:val="20"/>
        </w:rPr>
        <w:t xml:space="preserve">+…по количеству критериев / </w:t>
      </w:r>
      <w:r w:rsidRPr="008C236D">
        <w:rPr>
          <w:b/>
          <w:bCs/>
          <w:i/>
          <w:iCs/>
          <w:sz w:val="20"/>
          <w:szCs w:val="20"/>
        </w:rPr>
        <w:t>К</w:t>
      </w:r>
      <w:r w:rsidRPr="008C236D">
        <w:rPr>
          <w:i/>
          <w:iCs/>
          <w:sz w:val="20"/>
          <w:szCs w:val="20"/>
        </w:rPr>
        <w:t>,</w:t>
      </w:r>
      <w:r w:rsidRPr="008C236D">
        <w:rPr>
          <w:sz w:val="20"/>
          <w:szCs w:val="20"/>
        </w:rPr>
        <w:t> </w:t>
      </w:r>
    </w:p>
    <w:p w14:paraId="1848A1C4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 xml:space="preserve">где </w:t>
      </w:r>
      <w:r w:rsidRPr="008C236D">
        <w:rPr>
          <w:b/>
          <w:bCs/>
          <w:i/>
          <w:iCs/>
          <w:sz w:val="20"/>
          <w:szCs w:val="20"/>
        </w:rPr>
        <w:t xml:space="preserve">% </w:t>
      </w:r>
      <w:r w:rsidRPr="008C236D">
        <w:rPr>
          <w:i/>
          <w:iCs/>
          <w:sz w:val="20"/>
          <w:szCs w:val="20"/>
        </w:rPr>
        <w:t>- уровень выполнения задания по критерию,</w:t>
      </w:r>
      <w:r w:rsidRPr="008C236D">
        <w:rPr>
          <w:sz w:val="20"/>
          <w:szCs w:val="20"/>
        </w:rPr>
        <w:t> </w:t>
      </w:r>
    </w:p>
    <w:p w14:paraId="3572AC9A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b/>
          <w:bCs/>
          <w:i/>
          <w:iCs/>
          <w:sz w:val="20"/>
          <w:szCs w:val="20"/>
        </w:rPr>
        <w:t xml:space="preserve">К – </w:t>
      </w:r>
      <w:r w:rsidRPr="008C236D">
        <w:rPr>
          <w:i/>
          <w:iCs/>
          <w:sz w:val="20"/>
          <w:szCs w:val="20"/>
        </w:rPr>
        <w:t>общее количество критериев в рубрикаторе.</w:t>
      </w:r>
      <w:r w:rsidRPr="008C236D">
        <w:rPr>
          <w:sz w:val="20"/>
          <w:szCs w:val="20"/>
        </w:rPr>
        <w:t> </w:t>
      </w:r>
    </w:p>
    <w:p w14:paraId="3220D2B7" w14:textId="77777777" w:rsidR="00F6159D" w:rsidRPr="008C236D" w:rsidRDefault="00F6159D">
      <w:pPr>
        <w:rPr>
          <w:sz w:val="20"/>
          <w:szCs w:val="20"/>
        </w:rPr>
      </w:pPr>
    </w:p>
    <w:p w14:paraId="1ED0E63F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432AB61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13F110E0" w14:textId="2155DCD1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7604F67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029F8DA4" w14:textId="4E35DEA9" w:rsidR="00F6159D" w:rsidRPr="00F76949" w:rsidRDefault="003D26A3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="00F6159D" w:rsidRPr="00F76949">
        <w:rPr>
          <w:rStyle w:val="normaltextrun"/>
          <w:b/>
          <w:bCs/>
          <w:sz w:val="20"/>
          <w:szCs w:val="20"/>
        </w:rPr>
        <w:t xml:space="preserve">. </w:t>
      </w:r>
      <w:r w:rsidR="00382B62"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="00382B62" w:rsidRPr="00382B62">
        <w:rPr>
          <w:b/>
          <w:bCs/>
          <w:sz w:val="20"/>
          <w:szCs w:val="20"/>
          <w:lang w:val="en-US"/>
        </w:rPr>
        <w:t>web</w:t>
      </w:r>
      <w:r w:rsidR="00382B62" w:rsidRPr="00382B62">
        <w:rPr>
          <w:b/>
          <w:bCs/>
          <w:sz w:val="20"/>
          <w:szCs w:val="20"/>
        </w:rPr>
        <w:t xml:space="preserve"> </w:t>
      </w:r>
      <w:r w:rsidR="00382B62" w:rsidRPr="00382B62">
        <w:rPr>
          <w:b/>
          <w:bCs/>
          <w:sz w:val="20"/>
          <w:szCs w:val="20"/>
          <w:lang w:val="kk-KZ"/>
        </w:rPr>
        <w:t>сайта зоопарка</w:t>
      </w:r>
      <w:r w:rsidR="00F6159D" w:rsidRPr="00F76949">
        <w:rPr>
          <w:rStyle w:val="normaltextrun"/>
          <w:b/>
          <w:bCs/>
          <w:sz w:val="20"/>
          <w:szCs w:val="20"/>
        </w:rPr>
        <w:t xml:space="preserve"> (2</w:t>
      </w:r>
      <w:r>
        <w:rPr>
          <w:rStyle w:val="normaltextrun"/>
          <w:b/>
          <w:bCs/>
          <w:sz w:val="20"/>
          <w:szCs w:val="20"/>
        </w:rPr>
        <w:t>0</w:t>
      </w:r>
      <w:r w:rsidR="00F6159D" w:rsidRPr="00F76949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1</w:t>
      </w:r>
      <w:r w:rsidR="00F6159D"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382B62" w:rsidRPr="00F76949" w14:paraId="59283006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E098A05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B74BB55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9DB8854" w14:textId="4843B539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33E80E4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15C5CA4" w14:textId="6FE3A2A3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9046A8D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6BC0471" w14:textId="49787BCA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606864C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F16CFA0" w14:textId="035AD978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D2377" w:rsidRPr="00F76949" w14:paraId="244F8115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6CEBC2" w14:textId="2090C8BD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382B62" w:rsidRPr="00382B62">
              <w:rPr>
                <w:rStyle w:val="eop"/>
                <w:sz w:val="20"/>
                <w:szCs w:val="20"/>
                <w:lang w:val="kk-KZ"/>
              </w:rPr>
              <w:t>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D6F95" w14:textId="4272A7AF" w:rsidR="00192AE2" w:rsidRPr="00192AE2" w:rsidRDefault="004D2377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созданию стилей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0F433" w14:textId="4260E766" w:rsidR="004D2377" w:rsidRPr="00382B62" w:rsidRDefault="004D2377" w:rsidP="00382B6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3ACE7594" w14:textId="72E4152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818F6D" w14:textId="70824A86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ю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0FE1A0" w14:textId="30FE17AE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382B62">
              <w:rPr>
                <w:rStyle w:val="eop"/>
                <w:sz w:val="20"/>
                <w:szCs w:val="20"/>
                <w:lang w:val="kk-KZ"/>
              </w:rPr>
              <w:t xml:space="preserve">создания стилей </w:t>
            </w:r>
            <w:r w:rsidR="00382B62"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 w:rsidR="00382B62"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4D2377" w:rsidRPr="00F76949" w14:paraId="1484BF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7C0D2" w14:textId="13B9887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B48555" w14:textId="77777777" w:rsidR="004D2377" w:rsidRPr="00B5271E" w:rsidRDefault="004D2377" w:rsidP="00382B62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F4D08FD" w14:textId="5B6BFAC0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E9D71" w14:textId="587F6EAA" w:rsidR="004D2377" w:rsidRPr="00F76949" w:rsidRDefault="004D2377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AAF20" w14:textId="5171DA1C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</w:t>
            </w:r>
            <w:r w:rsidR="00382B62">
              <w:rPr>
                <w:rStyle w:val="normaltextrun"/>
                <w:sz w:val="20"/>
                <w:szCs w:val="20"/>
                <w:lang w:val="kk-KZ"/>
              </w:rPr>
              <w:t>а</w:t>
            </w:r>
            <w:r>
              <w:rPr>
                <w:rStyle w:val="normaltextrun"/>
                <w:sz w:val="20"/>
                <w:szCs w:val="20"/>
                <w:lang w:val="kk-KZ"/>
              </w:rPr>
              <w:t>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B015B2" w14:textId="77777777" w:rsidR="004D2377" w:rsidRPr="00F1134D" w:rsidRDefault="004D2377" w:rsidP="004D237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AD2582" w14:textId="5E5F8D7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4D2377" w:rsidRPr="00F76949" w14:paraId="2794A2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816F8" w14:textId="543D33A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560AA1" w14:textId="4AF2FC96" w:rsidR="004D2377" w:rsidRPr="00F76949" w:rsidRDefault="004D2377" w:rsidP="00382B62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E2707E" w14:textId="4397CB9A" w:rsidR="004D2377" w:rsidRPr="00F76949" w:rsidRDefault="004D2377" w:rsidP="00192AE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027FD7" w14:textId="73D989F7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EF54C9" w14:textId="7B8EBFCA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5499AB8" w14:textId="77777777" w:rsidR="00F76949" w:rsidRP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369286E0" w14:textId="3B1DB901" w:rsidR="00382B62" w:rsidRPr="009F2B0A" w:rsidRDefault="00382B62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9B4038"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B4038"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="009B4038" w:rsidRPr="009B4038">
        <w:rPr>
          <w:b/>
          <w:bCs/>
          <w:sz w:val="20"/>
          <w:szCs w:val="20"/>
          <w:lang w:val="en-US"/>
        </w:rPr>
        <w:t>web</w:t>
      </w:r>
      <w:r w:rsidR="009B4038" w:rsidRPr="009B4038">
        <w:rPr>
          <w:b/>
          <w:bCs/>
          <w:sz w:val="20"/>
          <w:szCs w:val="20"/>
        </w:rPr>
        <w:t xml:space="preserve"> </w:t>
      </w:r>
      <w:r w:rsidR="009B4038"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="009B4038" w:rsidRPr="009B4038">
        <w:rPr>
          <w:b/>
          <w:bCs/>
          <w:sz w:val="20"/>
          <w:szCs w:val="20"/>
          <w:lang w:val="en-US"/>
        </w:rPr>
        <w:t>Django</w:t>
      </w:r>
      <w:r w:rsidR="009B403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9B4038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9B4038" w:rsidRPr="00F76949" w14:paraId="6E31D3A4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577577" w14:textId="2B73D70C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74DC4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8F5F751" w14:textId="7B1F1019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E0961D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FBA76D4" w14:textId="09EBC1E9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189288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3C810" w14:textId="7ABA66CF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76EBD82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209CF3" w14:textId="0E68E86A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B4038" w:rsidRPr="00F76949" w14:paraId="3DF062CB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9131B8" w14:textId="7E9BD06D" w:rsidR="009B4038" w:rsidRPr="009B4038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370EE0" w14:textId="316AA36B" w:rsidR="009B4038" w:rsidRPr="00192AE2" w:rsidRDefault="009B4038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94C629" w14:textId="14E23B62" w:rsidR="009B4038" w:rsidRPr="00382B62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7428CC1" w14:textId="0199B83F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1E98CF" w14:textId="7853B35C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D92F18" w14:textId="4040D41D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9B4038" w:rsidRPr="00F76949" w14:paraId="7CDED6E8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0ACCA1" w14:textId="275741A8" w:rsidR="009B4038" w:rsidRPr="00576CCC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E87B2" w14:textId="77777777" w:rsidR="009B4038" w:rsidRPr="00B5271E" w:rsidRDefault="009B4038" w:rsidP="009B4038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2C3314F" w14:textId="6628A44F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7863B" w14:textId="40345313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82FB8A" w14:textId="3263DAB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A7E04" w14:textId="77777777" w:rsidR="009B4038" w:rsidRPr="00F1134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A55E92A" w14:textId="7777777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9B4038" w:rsidRPr="00F76949" w14:paraId="51F33D37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77CA5" w14:textId="625129A1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56AE1" w14:textId="5EB6FEF2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5F749D" w14:textId="77777777" w:rsidR="009B4038" w:rsidRPr="008B286E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38DDA219" w14:textId="77777777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A06B5B" w14:textId="420977B0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434679" w14:textId="00416DD0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F298DFC" w14:textId="77777777" w:rsidR="000A6617" w:rsidRDefault="000A6617">
      <w:pPr>
        <w:rPr>
          <w:sz w:val="20"/>
          <w:szCs w:val="20"/>
        </w:rPr>
      </w:pPr>
    </w:p>
    <w:p w14:paraId="62E38EB4" w14:textId="29DA8815" w:rsidR="00192AE2" w:rsidRPr="00BF4583" w:rsidRDefault="00192AE2" w:rsidP="00192AE2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="00991FDB"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192AE2" w:rsidRPr="00BF4583" w14:paraId="30397F09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E68C98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DAC910F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45F797" w14:textId="6B723E32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38418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6EAE7" w14:textId="66C58391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9DE7A5C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08D81D" w14:textId="38FE43B9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957AF51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EDAE02" w14:textId="461AACD8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991FDB"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92AE2" w:rsidRPr="00BF4583" w14:paraId="091DF24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B3CDC" w14:textId="6C0CCD0D" w:rsidR="00192AE2" w:rsidRP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EA8D6E" w14:textId="1AF46DFD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1C406FB5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A35D0" w14:textId="73B60889" w:rsidR="00192AE2" w:rsidRPr="00F1134D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5BF5C34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41299B" w14:textId="2533214F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5FCBE" w14:textId="2CF2A464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192AE2" w:rsidRPr="00BF4583" w14:paraId="6B9A871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E41476" w14:textId="77777777" w:rsid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F1D313" w14:textId="77777777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C3B626F" w14:textId="77777777" w:rsidR="00192AE2" w:rsidRPr="00933535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C10B1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859B9F" w14:textId="67F2EFD5" w:rsidR="00192AE2" w:rsidRDefault="00192AE2" w:rsidP="00192AE2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AFE30D" w14:textId="77777777" w:rsidR="00192AE2" w:rsidRPr="00F1134D" w:rsidRDefault="00192AE2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A63DB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192AE2" w:rsidRPr="00BF4583" w14:paraId="5BC517A8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3CA577" w14:textId="77777777" w:rsidR="00192AE2" w:rsidRPr="00B5271E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A49DAD" w14:textId="77777777" w:rsidR="00192AE2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1A859" w14:textId="77777777" w:rsidR="00192AE2" w:rsidRPr="008B286E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2E44882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E6577" w14:textId="77777777" w:rsidR="00192AE2" w:rsidRDefault="00192AE2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4F96" w14:textId="77777777" w:rsidR="00192AE2" w:rsidRDefault="00192AE2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1CA762" w14:textId="21CD04DB" w:rsidR="000A6617" w:rsidRDefault="000A6617">
      <w:pPr>
        <w:rPr>
          <w:sz w:val="20"/>
          <w:szCs w:val="20"/>
        </w:rPr>
      </w:pPr>
    </w:p>
    <w:p w14:paraId="53EDB452" w14:textId="32B8E5BA" w:rsidR="00991FDB" w:rsidRPr="00BF4583" w:rsidRDefault="00991FDB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 w:rsidRPr="00991FDB">
        <w:rPr>
          <w:rStyle w:val="normaltextrun"/>
          <w:b/>
          <w:bCs/>
          <w:sz w:val="20"/>
          <w:szCs w:val="20"/>
        </w:rPr>
        <w:t>5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991FDB">
        <w:rPr>
          <w:b/>
          <w:bCs/>
          <w:sz w:val="20"/>
          <w:szCs w:val="20"/>
        </w:rPr>
        <w:t xml:space="preserve">Разработка десктопного приложения на </w:t>
      </w:r>
      <w:r w:rsidRPr="00991FDB">
        <w:rPr>
          <w:b/>
          <w:bCs/>
          <w:sz w:val="20"/>
          <w:szCs w:val="20"/>
          <w:lang w:val="en-US"/>
        </w:rPr>
        <w:t>Python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991FDB" w:rsidRPr="00BF4583" w14:paraId="69B29979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2B884D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E18DBFF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BCA04C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5E7B92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0B7628A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64BFB15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BEC4241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1B66121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CB8D43A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91FDB" w:rsidRPr="00BF4583" w14:paraId="64E60DB7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B6B717" w14:textId="5E59E8DE" w:rsidR="00991FDB" w:rsidRPr="00192AE2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9A91B3" w14:textId="5F92A253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</w:t>
            </w:r>
            <w:r>
              <w:rPr>
                <w:sz w:val="20"/>
                <w:szCs w:val="20"/>
                <w:shd w:val="clear" w:color="auto" w:fill="FFFFFF"/>
              </w:rPr>
              <w:lastRenderedPageBreak/>
              <w:t xml:space="preserve">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  <w:p w14:paraId="2BD4372D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558734" w14:textId="5DF958AF" w:rsidR="00991FDB" w:rsidRPr="00F1134D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991FDB">
              <w:rPr>
                <w:sz w:val="20"/>
                <w:szCs w:val="20"/>
              </w:rPr>
              <w:lastRenderedPageBreak/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  <w:p w14:paraId="77307ECC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D5F0F" w14:textId="5050FFF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B47B2B" w14:textId="027E54F8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>
              <w:rPr>
                <w:rStyle w:val="eop"/>
                <w:sz w:val="20"/>
                <w:szCs w:val="20"/>
                <w:lang w:val="kk-KZ"/>
              </w:rPr>
              <w:lastRenderedPageBreak/>
              <w:t xml:space="preserve">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991FDB" w:rsidRPr="00BF4583" w14:paraId="40498AAD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A9114D" w14:textId="77777777" w:rsidR="00991FDB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lastRenderedPageBreak/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99F6C" w14:textId="77777777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135D404" w14:textId="77777777" w:rsidR="00991FDB" w:rsidRPr="00933535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1378DE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0A735" w14:textId="77777777" w:rsidR="00991FDB" w:rsidRDefault="00991FDB" w:rsidP="00273A0A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EB4578" w14:textId="77777777" w:rsidR="00991FDB" w:rsidRPr="00F1134D" w:rsidRDefault="00991FDB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D4BC53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991FDB" w:rsidRPr="00BF4583" w14:paraId="3F502E0E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59F679" w14:textId="77777777" w:rsidR="00991FDB" w:rsidRPr="00B5271E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5161CF" w14:textId="77777777" w:rsidR="00991FDB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224AF2" w14:textId="77777777" w:rsidR="00991FDB" w:rsidRPr="008B286E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DA1EC6C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F7C227" w14:textId="77777777" w:rsidR="00991FDB" w:rsidRDefault="00991FDB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E0209E" w14:textId="77777777" w:rsidR="00991FDB" w:rsidRDefault="00991FDB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18B281A" w14:textId="77777777" w:rsidR="000A6617" w:rsidRPr="009126C0" w:rsidRDefault="000A6617">
      <w:pPr>
        <w:rPr>
          <w:sz w:val="20"/>
          <w:szCs w:val="20"/>
        </w:rPr>
      </w:pPr>
    </w:p>
    <w:sectPr w:rsidR="000A6617" w:rsidRPr="009126C0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F3A01" w14:textId="77777777" w:rsidR="00E430C4" w:rsidRDefault="00E430C4" w:rsidP="004C6A23">
      <w:r>
        <w:separator/>
      </w:r>
    </w:p>
  </w:endnote>
  <w:endnote w:type="continuationSeparator" w:id="0">
    <w:p w14:paraId="4A7F1F43" w14:textId="77777777" w:rsidR="00E430C4" w:rsidRDefault="00E430C4" w:rsidP="004C6A23">
      <w:r>
        <w:continuationSeparator/>
      </w:r>
    </w:p>
  </w:endnote>
  <w:endnote w:type="continuationNotice" w:id="1">
    <w:p w14:paraId="53D75FE3" w14:textId="77777777" w:rsidR="00E430C4" w:rsidRDefault="00E430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85E57" w14:textId="77777777" w:rsidR="00E430C4" w:rsidRDefault="00E430C4" w:rsidP="004C6A23">
      <w:r>
        <w:separator/>
      </w:r>
    </w:p>
  </w:footnote>
  <w:footnote w:type="continuationSeparator" w:id="0">
    <w:p w14:paraId="7B87BD0A" w14:textId="77777777" w:rsidR="00E430C4" w:rsidRDefault="00E430C4" w:rsidP="004C6A23">
      <w:r>
        <w:continuationSeparator/>
      </w:r>
    </w:p>
  </w:footnote>
  <w:footnote w:type="continuationNotice" w:id="1">
    <w:p w14:paraId="4EC05BF8" w14:textId="77777777" w:rsidR="00E430C4" w:rsidRDefault="00E430C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7B6"/>
    <w:multiLevelType w:val="hybridMultilevel"/>
    <w:tmpl w:val="8DF68F78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2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FA7447"/>
    <w:multiLevelType w:val="hybridMultilevel"/>
    <w:tmpl w:val="AB1E4384"/>
    <w:lvl w:ilvl="0" w:tplc="24148C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1"/>
  </w:num>
  <w:num w:numId="9">
    <w:abstractNumId w:val="13"/>
  </w:num>
  <w:num w:numId="10">
    <w:abstractNumId w:val="15"/>
  </w:num>
  <w:num w:numId="11">
    <w:abstractNumId w:val="12"/>
  </w:num>
  <w:num w:numId="12">
    <w:abstractNumId w:val="0"/>
  </w:num>
  <w:num w:numId="13">
    <w:abstractNumId w:val="14"/>
  </w:num>
  <w:num w:numId="14">
    <w:abstractNumId w:val="16"/>
  </w:num>
  <w:num w:numId="15">
    <w:abstractNumId w:val="11"/>
  </w:num>
  <w:num w:numId="16">
    <w:abstractNumId w:val="10"/>
  </w:num>
  <w:num w:numId="17">
    <w:abstractNumId w:val="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wMzYxMjUzNzG3MLNU0lEKTi0uzszPAykwrgUAyKHloS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7B84"/>
    <w:rsid w:val="0003132B"/>
    <w:rsid w:val="00033BCF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91621"/>
    <w:rsid w:val="000936D2"/>
    <w:rsid w:val="000955E8"/>
    <w:rsid w:val="000A30E3"/>
    <w:rsid w:val="000A447E"/>
    <w:rsid w:val="000A4A76"/>
    <w:rsid w:val="000A64C4"/>
    <w:rsid w:val="000A6617"/>
    <w:rsid w:val="000B228A"/>
    <w:rsid w:val="000B498C"/>
    <w:rsid w:val="000B768C"/>
    <w:rsid w:val="000C29CE"/>
    <w:rsid w:val="000C2E1B"/>
    <w:rsid w:val="000C68BD"/>
    <w:rsid w:val="000D29BF"/>
    <w:rsid w:val="000D2F06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5DF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92AE2"/>
    <w:rsid w:val="00195371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5FB3"/>
    <w:rsid w:val="001E1E8B"/>
    <w:rsid w:val="001E2F0A"/>
    <w:rsid w:val="001E724B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5CFE"/>
    <w:rsid w:val="00227CD1"/>
    <w:rsid w:val="00227FC8"/>
    <w:rsid w:val="00231489"/>
    <w:rsid w:val="00246A3F"/>
    <w:rsid w:val="002471C2"/>
    <w:rsid w:val="002475EB"/>
    <w:rsid w:val="002506A9"/>
    <w:rsid w:val="00252D22"/>
    <w:rsid w:val="00261793"/>
    <w:rsid w:val="00261901"/>
    <w:rsid w:val="00263470"/>
    <w:rsid w:val="00263DB8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2413"/>
    <w:rsid w:val="002A5787"/>
    <w:rsid w:val="002A6C44"/>
    <w:rsid w:val="002A6DD3"/>
    <w:rsid w:val="002B30F9"/>
    <w:rsid w:val="002B4684"/>
    <w:rsid w:val="002B69DB"/>
    <w:rsid w:val="002C05CD"/>
    <w:rsid w:val="002C0F20"/>
    <w:rsid w:val="002C1D33"/>
    <w:rsid w:val="002C425D"/>
    <w:rsid w:val="002C79B4"/>
    <w:rsid w:val="002E28AC"/>
    <w:rsid w:val="002E6297"/>
    <w:rsid w:val="002F1A09"/>
    <w:rsid w:val="002F273F"/>
    <w:rsid w:val="002F2C36"/>
    <w:rsid w:val="002F328F"/>
    <w:rsid w:val="002F4892"/>
    <w:rsid w:val="002F577B"/>
    <w:rsid w:val="002F719E"/>
    <w:rsid w:val="002F7F65"/>
    <w:rsid w:val="0030037A"/>
    <w:rsid w:val="0030728E"/>
    <w:rsid w:val="00311121"/>
    <w:rsid w:val="003126D5"/>
    <w:rsid w:val="00322543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058E"/>
    <w:rsid w:val="00373E69"/>
    <w:rsid w:val="003746E9"/>
    <w:rsid w:val="003762AA"/>
    <w:rsid w:val="00377B71"/>
    <w:rsid w:val="00382B62"/>
    <w:rsid w:val="00384CD8"/>
    <w:rsid w:val="00385F64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26A3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0B2F"/>
    <w:rsid w:val="0041235C"/>
    <w:rsid w:val="0042039B"/>
    <w:rsid w:val="0042498E"/>
    <w:rsid w:val="0042572E"/>
    <w:rsid w:val="004260D0"/>
    <w:rsid w:val="00430D42"/>
    <w:rsid w:val="004314BD"/>
    <w:rsid w:val="00434B98"/>
    <w:rsid w:val="004372B9"/>
    <w:rsid w:val="00441994"/>
    <w:rsid w:val="00444557"/>
    <w:rsid w:val="00446980"/>
    <w:rsid w:val="00447483"/>
    <w:rsid w:val="00453D42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2377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267BF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658AA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E01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A6C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41FC"/>
    <w:rsid w:val="007056EE"/>
    <w:rsid w:val="00705778"/>
    <w:rsid w:val="00705E19"/>
    <w:rsid w:val="00707AF8"/>
    <w:rsid w:val="00711442"/>
    <w:rsid w:val="00712171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220D"/>
    <w:rsid w:val="007C3AF9"/>
    <w:rsid w:val="007C5D55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29D0"/>
    <w:rsid w:val="0081360F"/>
    <w:rsid w:val="008172FE"/>
    <w:rsid w:val="00820CCC"/>
    <w:rsid w:val="00821976"/>
    <w:rsid w:val="0082339C"/>
    <w:rsid w:val="00824170"/>
    <w:rsid w:val="00830F23"/>
    <w:rsid w:val="008358C3"/>
    <w:rsid w:val="00844D39"/>
    <w:rsid w:val="0084687B"/>
    <w:rsid w:val="00852424"/>
    <w:rsid w:val="00852FCB"/>
    <w:rsid w:val="00854136"/>
    <w:rsid w:val="00856ED1"/>
    <w:rsid w:val="00861E23"/>
    <w:rsid w:val="008642A4"/>
    <w:rsid w:val="008677A1"/>
    <w:rsid w:val="00872B08"/>
    <w:rsid w:val="00872B1A"/>
    <w:rsid w:val="00874653"/>
    <w:rsid w:val="0087473C"/>
    <w:rsid w:val="00875267"/>
    <w:rsid w:val="00876CB3"/>
    <w:rsid w:val="00876EB4"/>
    <w:rsid w:val="0088018E"/>
    <w:rsid w:val="0088189E"/>
    <w:rsid w:val="00881BC6"/>
    <w:rsid w:val="00887042"/>
    <w:rsid w:val="008903D1"/>
    <w:rsid w:val="008913C1"/>
    <w:rsid w:val="008939ED"/>
    <w:rsid w:val="008A3D64"/>
    <w:rsid w:val="008B1CF3"/>
    <w:rsid w:val="008B49DF"/>
    <w:rsid w:val="008B6044"/>
    <w:rsid w:val="008C05E2"/>
    <w:rsid w:val="008C07FC"/>
    <w:rsid w:val="008C1D71"/>
    <w:rsid w:val="008C236D"/>
    <w:rsid w:val="008C508E"/>
    <w:rsid w:val="008D18EC"/>
    <w:rsid w:val="008D1CCF"/>
    <w:rsid w:val="008D223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5DA5"/>
    <w:rsid w:val="00947B3C"/>
    <w:rsid w:val="009504CF"/>
    <w:rsid w:val="00950D1E"/>
    <w:rsid w:val="0095117F"/>
    <w:rsid w:val="00952A8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1FDB"/>
    <w:rsid w:val="009930CB"/>
    <w:rsid w:val="0099766F"/>
    <w:rsid w:val="009A44E4"/>
    <w:rsid w:val="009B4038"/>
    <w:rsid w:val="009B6838"/>
    <w:rsid w:val="009B7F2B"/>
    <w:rsid w:val="009C0E8D"/>
    <w:rsid w:val="009C1790"/>
    <w:rsid w:val="009C29E7"/>
    <w:rsid w:val="009C5219"/>
    <w:rsid w:val="009E2A95"/>
    <w:rsid w:val="009E52CB"/>
    <w:rsid w:val="009E6ECA"/>
    <w:rsid w:val="009E72A8"/>
    <w:rsid w:val="009F42A4"/>
    <w:rsid w:val="009F7700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5D07"/>
    <w:rsid w:val="00A40781"/>
    <w:rsid w:val="00A4211F"/>
    <w:rsid w:val="00A42BF5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2EC"/>
    <w:rsid w:val="00AD337E"/>
    <w:rsid w:val="00AD69DB"/>
    <w:rsid w:val="00AD6B19"/>
    <w:rsid w:val="00AE0043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26D6"/>
    <w:rsid w:val="00B2541F"/>
    <w:rsid w:val="00B2590C"/>
    <w:rsid w:val="00B344A6"/>
    <w:rsid w:val="00B35113"/>
    <w:rsid w:val="00B37BBB"/>
    <w:rsid w:val="00B41B1D"/>
    <w:rsid w:val="00B426D4"/>
    <w:rsid w:val="00B42D77"/>
    <w:rsid w:val="00B43A2C"/>
    <w:rsid w:val="00B44E6D"/>
    <w:rsid w:val="00B45FB6"/>
    <w:rsid w:val="00B47334"/>
    <w:rsid w:val="00B5382C"/>
    <w:rsid w:val="00B55B2B"/>
    <w:rsid w:val="00B5686A"/>
    <w:rsid w:val="00B62A6C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94105"/>
    <w:rsid w:val="00BA62FC"/>
    <w:rsid w:val="00BB1114"/>
    <w:rsid w:val="00BB32DC"/>
    <w:rsid w:val="00BB6584"/>
    <w:rsid w:val="00BC3335"/>
    <w:rsid w:val="00BC4476"/>
    <w:rsid w:val="00BD09CB"/>
    <w:rsid w:val="00BD6DA7"/>
    <w:rsid w:val="00BE20D8"/>
    <w:rsid w:val="00BE3F4E"/>
    <w:rsid w:val="00BF4583"/>
    <w:rsid w:val="00C002F1"/>
    <w:rsid w:val="00C004F1"/>
    <w:rsid w:val="00C037E1"/>
    <w:rsid w:val="00C03EF1"/>
    <w:rsid w:val="00C055D3"/>
    <w:rsid w:val="00C119D6"/>
    <w:rsid w:val="00C120BA"/>
    <w:rsid w:val="00C13132"/>
    <w:rsid w:val="00C21EA1"/>
    <w:rsid w:val="00C25735"/>
    <w:rsid w:val="00C25D1C"/>
    <w:rsid w:val="00C26A3B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3CD8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25B7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55CB7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D1CA1"/>
    <w:rsid w:val="00DD2802"/>
    <w:rsid w:val="00DD75A4"/>
    <w:rsid w:val="00DD769E"/>
    <w:rsid w:val="00DE13EA"/>
    <w:rsid w:val="00DE4C44"/>
    <w:rsid w:val="00DE744E"/>
    <w:rsid w:val="00DE78A0"/>
    <w:rsid w:val="00DE7A33"/>
    <w:rsid w:val="00DF1E74"/>
    <w:rsid w:val="00E00AE9"/>
    <w:rsid w:val="00E02E79"/>
    <w:rsid w:val="00E04166"/>
    <w:rsid w:val="00E045EF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430C4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0AC4"/>
    <w:rsid w:val="00E8154F"/>
    <w:rsid w:val="00E81CB3"/>
    <w:rsid w:val="00E83D4B"/>
    <w:rsid w:val="00E84EED"/>
    <w:rsid w:val="00E86447"/>
    <w:rsid w:val="00E911F9"/>
    <w:rsid w:val="00E91403"/>
    <w:rsid w:val="00E92930"/>
    <w:rsid w:val="00E9430C"/>
    <w:rsid w:val="00E95617"/>
    <w:rsid w:val="00E9615B"/>
    <w:rsid w:val="00EA6D69"/>
    <w:rsid w:val="00EB165C"/>
    <w:rsid w:val="00EB5722"/>
    <w:rsid w:val="00EC2901"/>
    <w:rsid w:val="00EC2A93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5C2B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5226"/>
    <w:rsid w:val="00FD67A1"/>
    <w:rsid w:val="00FE1BE1"/>
    <w:rsid w:val="00FE6E28"/>
    <w:rsid w:val="00FF1C5A"/>
    <w:rsid w:val="2CE5D884"/>
    <w:rsid w:val="2E2DA889"/>
    <w:rsid w:val="38C73258"/>
    <w:rsid w:val="455FC39E"/>
    <w:rsid w:val="5A5ADC65"/>
    <w:rsid w:val="5B3B768B"/>
    <w:rsid w:val="5F841B4B"/>
    <w:rsid w:val="71F0E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qFormat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paragraph" w:styleId="aff0">
    <w:name w:val="Normal (Web)"/>
    <w:basedOn w:val="a"/>
    <w:uiPriority w:val="99"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B45FB6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B45FB6"/>
    <w:rPr>
      <w:color w:val="800080" w:themeColor="followedHyperlink"/>
      <w:u w:val="single"/>
    </w:rPr>
  </w:style>
  <w:style w:type="character" w:customStyle="1" w:styleId="hwtze">
    <w:name w:val="hwtze"/>
    <w:basedOn w:val="a0"/>
    <w:rsid w:val="00C26A3B"/>
  </w:style>
  <w:style w:type="character" w:customStyle="1" w:styleId="rynqvb">
    <w:name w:val="rynqvb"/>
    <w:basedOn w:val="a0"/>
    <w:rsid w:val="00C26A3B"/>
  </w:style>
  <w:style w:type="character" w:customStyle="1" w:styleId="a-size-large">
    <w:name w:val="a-size-large"/>
    <w:basedOn w:val="a0"/>
    <w:rsid w:val="00247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ip.kz/descript?cat=people&amp;id=59090" TargetMode="External"/><Relationship Id="rId18" Type="http://schemas.openxmlformats.org/officeDocument/2006/relationships/hyperlink" Target="https://www.coursera.org/learn/django-web-framework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mirova.dina@kaznu" TargetMode="External"/><Relationship Id="rId17" Type="http://schemas.openxmlformats.org/officeDocument/2006/relationships/hyperlink" Target="https://www.udemy.com/course/unaicorn/learn/lecture/14923144?start=405" TargetMode="External"/><Relationship Id="rId25" Type="http://schemas.openxmlformats.org/officeDocument/2006/relationships/hyperlink" Target="https://teams.microsoft.com/l/team/19%3AZdM-7p5RhVQ4Q62vsJDZjKUHexj9DiMDk5MqdvpJkeQ1%40thread.tacv2/conversations?groupId=f17139e8-3c18-4394-a135-6550784092c8&amp;tenantId=b0ab71a5-75b1-4d65-81f7-f479b4978d7b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" TargetMode="External"/><Relationship Id="rId20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ladislav.karyukin@kaznu.kz" TargetMode="External"/><Relationship Id="rId24" Type="http://schemas.openxmlformats.org/officeDocument/2006/relationships/hyperlink" Target="mailto:vladislav.karyukin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lsevier.com/" TargetMode="External"/><Relationship Id="rId23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10" Type="http://schemas.openxmlformats.org/officeDocument/2006/relationships/hyperlink" Target="mailto:vladislav.karyukin@gmail.com" TargetMode="External"/><Relationship Id="rId19" Type="http://schemas.openxmlformats.org/officeDocument/2006/relationships/hyperlink" Target="https://www.coursera.org/learn/html-css-javascript-for-web-develop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copus.com" TargetMode="External"/><Relationship Id="rId22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8" ma:contentTypeDescription="Создание документа." ma:contentTypeScope="" ma:versionID="7bb72cc83e05ac3824dd4c378a3ed46e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d7dee016925150a520ab653ef577f10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8CB102-5C5E-4A8C-97CC-2F69EAEE7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8</Pages>
  <Words>2987</Words>
  <Characters>20555</Characters>
  <Application>Microsoft Office Word</Application>
  <DocSecurity>0</DocSecurity>
  <Lines>1141</Lines>
  <Paragraphs>6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86</cp:revision>
  <cp:lastPrinted>2023-06-26T06:38:00Z</cp:lastPrinted>
  <dcterms:created xsi:type="dcterms:W3CDTF">2023-09-18T11:56:00Z</dcterms:created>
  <dcterms:modified xsi:type="dcterms:W3CDTF">2024-10-0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6b0172639f965155d94d4b13e2d53f248f35ff30d37c86cd8ffc5570fbf2c178</vt:lpwstr>
  </property>
</Properties>
</file>